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15AF0" w14:textId="77777777" w:rsidR="009A364C" w:rsidRDefault="00BC60F6">
      <w:pPr>
        <w:widowControl/>
        <w:jc w:val="center"/>
        <w:rPr>
          <w:rFonts w:ascii="맑은 고딕" w:eastAsia="맑은 고딕" w:hAnsi="맑은 고딕"/>
          <w:b/>
          <w:bCs/>
          <w:sz w:val="72"/>
          <w:szCs w:val="72"/>
        </w:rPr>
      </w:pPr>
      <w:r>
        <w:rPr>
          <w:rFonts w:ascii="맑은 고딕" w:eastAsia="맑은 고딕" w:hAnsi="맑은 고딕" w:hint="eastAsia"/>
          <w:b/>
          <w:bCs/>
          <w:sz w:val="72"/>
          <w:szCs w:val="72"/>
        </w:rPr>
        <w:t>C</w:t>
      </w:r>
      <w:r>
        <w:rPr>
          <w:rFonts w:ascii="맑은 고딕" w:eastAsia="맑은 고딕" w:hAnsi="맑은 고딕"/>
          <w:b/>
          <w:bCs/>
          <w:sz w:val="72"/>
          <w:szCs w:val="72"/>
        </w:rPr>
        <w:t>apstone Design(1)</w:t>
      </w:r>
    </w:p>
    <w:p w14:paraId="1A8A8B92" w14:textId="77777777" w:rsidR="009A364C" w:rsidRPr="008A58DE" w:rsidRDefault="00BC60F6">
      <w:pPr>
        <w:widowControl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r>
        <w:rPr>
          <w:rFonts w:ascii="맑은 고딕" w:eastAsia="맑은 고딕" w:hAnsi="맑은 고딕" w:hint="eastAsia"/>
          <w:b/>
          <w:bCs/>
          <w:sz w:val="52"/>
          <w:szCs w:val="52"/>
          <w:lang w:val="ko-KR"/>
        </w:rPr>
        <w:t>P</w:t>
      </w:r>
      <w:r>
        <w:rPr>
          <w:rFonts w:ascii="맑은 고딕" w:eastAsia="맑은 고딕" w:hAnsi="맑은 고딕"/>
          <w:b/>
          <w:bCs/>
          <w:sz w:val="52"/>
          <w:szCs w:val="52"/>
          <w:lang w:val="ko-KR"/>
        </w:rPr>
        <w:t>roposal</w:t>
      </w:r>
    </w:p>
    <w:p w14:paraId="50192679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6FE5BFE7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BFFF9DA" w14:textId="77777777" w:rsidR="009A364C" w:rsidRDefault="009A364C">
      <w:pPr>
        <w:widowControl/>
        <w:rPr>
          <w:rFonts w:ascii="맑은 고딕" w:eastAsia="맑은 고딕" w:hAnsi="맑은 고딕"/>
          <w:b/>
          <w:bCs/>
        </w:rPr>
      </w:pPr>
    </w:p>
    <w:p w14:paraId="062100A2" w14:textId="77777777" w:rsidR="009A364C" w:rsidRDefault="00BC60F6">
      <w:pPr>
        <w:widowControl/>
        <w:jc w:val="center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/>
          <w:noProof/>
        </w:rPr>
        <w:drawing>
          <wp:inline distT="0" distB="0" distL="0" distR="0" wp14:anchorId="5AE700F6" wp14:editId="6B1CC5F7">
            <wp:extent cx="4002369" cy="3800475"/>
            <wp:effectExtent l="0" t="0" r="0" b="0"/>
            <wp:docPr id="1025" name="shape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이미지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2369" cy="3800475"/>
                    </a:xfrm>
                    <a:prstGeom prst="rect">
                      <a:avLst/>
                    </a:prstGeom>
                    <a:ln w="12700">
                      <a:noFill/>
                      <a:miter lim="400000"/>
                    </a:ln>
                  </pic:spPr>
                </pic:pic>
              </a:graphicData>
            </a:graphic>
          </wp:inline>
        </w:drawing>
      </w:r>
    </w:p>
    <w:p w14:paraId="3B21F190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203CE952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BCFB79E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4AC41784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FC70B1A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S</w:t>
      </w:r>
      <w:r>
        <w:rPr>
          <w:rFonts w:ascii="맑은 고딕" w:eastAsia="맑은 고딕" w:hAnsi="맑은 고딕"/>
          <w:b/>
          <w:bCs/>
          <w:sz w:val="24"/>
          <w:szCs w:val="24"/>
        </w:rPr>
        <w:t>ubjects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C</w:t>
      </w:r>
      <w:r>
        <w:rPr>
          <w:rFonts w:ascii="맑은 고딕" w:eastAsia="맑은 고딕" w:hAnsi="맑은 고딕"/>
          <w:b/>
          <w:bCs/>
          <w:sz w:val="24"/>
          <w:szCs w:val="24"/>
        </w:rPr>
        <w:t>apstone Design(1)</w:t>
      </w:r>
    </w:p>
    <w:p w14:paraId="7201D0B7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P</w:t>
      </w:r>
      <w:r>
        <w:rPr>
          <w:rFonts w:ascii="맑은 고딕" w:eastAsia="맑은 고딕" w:hAnsi="맑은 고딕"/>
          <w:b/>
          <w:bCs/>
          <w:sz w:val="24"/>
          <w:szCs w:val="24"/>
        </w:rPr>
        <w:t>rof.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S</w:t>
      </w:r>
      <w:r>
        <w:rPr>
          <w:rFonts w:ascii="맑은 고딕" w:eastAsia="맑은 고딕" w:hAnsi="맑은 고딕"/>
          <w:b/>
          <w:bCs/>
          <w:sz w:val="24"/>
          <w:szCs w:val="24"/>
        </w:rPr>
        <w:t xml:space="preserve">ang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Oh</w:t>
      </w:r>
      <w:r>
        <w:rPr>
          <w:rFonts w:ascii="맑은 고딕" w:eastAsia="맑은 고딕" w:hAnsi="맑은 고딕"/>
          <w:b/>
          <w:bCs/>
          <w:sz w:val="24"/>
          <w:szCs w:val="24"/>
        </w:rPr>
        <w:t xml:space="preserve"> Park</w:t>
      </w:r>
    </w:p>
    <w:p w14:paraId="4AB0E860" w14:textId="13E68D26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T</w:t>
      </w:r>
      <w:r>
        <w:rPr>
          <w:rFonts w:ascii="맑은 고딕" w:eastAsia="맑은 고딕" w:hAnsi="맑은 고딕"/>
          <w:b/>
          <w:bCs/>
          <w:sz w:val="24"/>
          <w:szCs w:val="24"/>
        </w:rPr>
        <w:t>eam Name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>: Tri</w:t>
      </w:r>
      <w:r w:rsidR="00601632">
        <w:rPr>
          <w:rFonts w:ascii="맑은 고딕" w:eastAsia="맑은 고딕" w:hAnsi="맑은 고딕"/>
          <w:b/>
          <w:bCs/>
          <w:sz w:val="24"/>
          <w:szCs w:val="24"/>
        </w:rPr>
        <w:t>Star</w:t>
      </w:r>
    </w:p>
    <w:p w14:paraId="7FCF9A4A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M</w:t>
      </w:r>
      <w:r>
        <w:rPr>
          <w:rFonts w:ascii="맑은 고딕" w:eastAsia="맑은 고딕" w:hAnsi="맑은 고딕"/>
          <w:b/>
          <w:bCs/>
          <w:sz w:val="24"/>
          <w:szCs w:val="24"/>
        </w:rPr>
        <w:t>embers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20165729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P</w:t>
      </w:r>
      <w:r>
        <w:rPr>
          <w:rFonts w:ascii="맑은 고딕" w:eastAsia="맑은 고딕" w:hAnsi="맑은 고딕"/>
          <w:b/>
          <w:bCs/>
          <w:sz w:val="24"/>
          <w:szCs w:val="24"/>
        </w:rPr>
        <w:t>ark SangWoo</w:t>
      </w:r>
    </w:p>
    <w:p w14:paraId="5A5F0CE8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 20161344 Heo JeongWoo</w:t>
      </w:r>
    </w:p>
    <w:p w14:paraId="0B7EFC39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 20161090 Lee ChaeMin</w:t>
      </w:r>
    </w:p>
    <w:p w14:paraId="219EC551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br w:type="page"/>
      </w:r>
    </w:p>
    <w:p w14:paraId="667133D3" w14:textId="128D3427" w:rsidR="00097EA4" w:rsidRPr="00097EA4" w:rsidRDefault="00BC60F6" w:rsidP="00097EA4">
      <w:pPr>
        <w:pStyle w:val="a3"/>
        <w:widowControl/>
        <w:numPr>
          <w:ilvl w:val="0"/>
          <w:numId w:val="9"/>
        </w:numPr>
        <w:rPr>
          <w:b/>
          <w:bCs/>
          <w:sz w:val="24"/>
          <w:szCs w:val="24"/>
        </w:rPr>
      </w:pPr>
      <w:r w:rsidRPr="00097EA4">
        <w:rPr>
          <w:rFonts w:hint="eastAsia"/>
          <w:b/>
          <w:bCs/>
          <w:sz w:val="24"/>
          <w:szCs w:val="24"/>
        </w:rPr>
        <w:lastRenderedPageBreak/>
        <w:t>Project Title</w:t>
      </w:r>
    </w:p>
    <w:p w14:paraId="60EB1886" w14:textId="59431BA9" w:rsidR="0003020E" w:rsidRDefault="00640F3C" w:rsidP="0003020E">
      <w:pPr>
        <w:widowControl/>
        <w:ind w:left="760" w:hanging="357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3D room reconstruction using </w:t>
      </w:r>
      <w:r w:rsidR="00701FDD">
        <w:rPr>
          <w:rFonts w:ascii="맑은 고딕" w:eastAsia="맑은 고딕" w:hAnsi="맑은 고딕"/>
          <w:sz w:val="24"/>
          <w:szCs w:val="24"/>
        </w:rPr>
        <w:t xml:space="preserve">a </w:t>
      </w:r>
      <w:r>
        <w:rPr>
          <w:rFonts w:ascii="맑은 고딕" w:eastAsia="맑은 고딕" w:hAnsi="맑은 고딕"/>
          <w:sz w:val="24"/>
          <w:szCs w:val="24"/>
        </w:rPr>
        <w:t>smartphone</w:t>
      </w:r>
      <w:r w:rsidR="00896B4A">
        <w:rPr>
          <w:rFonts w:ascii="맑은 고딕" w:eastAsia="맑은 고딕" w:hAnsi="맑은 고딕"/>
          <w:sz w:val="24"/>
          <w:szCs w:val="24"/>
        </w:rPr>
        <w:t>’</w:t>
      </w:r>
      <w:r w:rsidR="00896B4A">
        <w:rPr>
          <w:rFonts w:ascii="맑은 고딕" w:eastAsia="맑은 고딕" w:hAnsi="맑은 고딕" w:hint="eastAsia"/>
          <w:sz w:val="24"/>
          <w:szCs w:val="24"/>
        </w:rPr>
        <w:t>s</w:t>
      </w:r>
      <w:r>
        <w:rPr>
          <w:rFonts w:ascii="맑은 고딕" w:eastAsia="맑은 고딕" w:hAnsi="맑은 고딕"/>
          <w:sz w:val="24"/>
          <w:szCs w:val="24"/>
        </w:rPr>
        <w:t xml:space="preserve"> RGB-D camera.</w:t>
      </w:r>
    </w:p>
    <w:p w14:paraId="12D2A99A" w14:textId="686C7987" w:rsidR="009A364C" w:rsidRDefault="009A364C" w:rsidP="0003020E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</w:p>
    <w:p w14:paraId="247F186C" w14:textId="77777777" w:rsidR="00701FDD" w:rsidRDefault="00701FDD" w:rsidP="0003020E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</w:p>
    <w:p w14:paraId="36C12CCC" w14:textId="363226C4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2. Introduction &amp; Motivation</w:t>
      </w:r>
    </w:p>
    <w:p w14:paraId="58A1FBBB" w14:textId="3A1DAE47" w:rsidR="00701FDD" w:rsidRDefault="00701FDD" w:rsidP="00701FDD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</w:p>
    <w:p w14:paraId="1FB3BF19" w14:textId="42B6F4FA" w:rsidR="00097EA4" w:rsidRPr="00BB5EE8" w:rsidRDefault="00097EA4" w:rsidP="00701FDD">
      <w:pPr>
        <w:widowControl/>
        <w:ind w:leftChars="201" w:left="402" w:firstLineChars="50" w:firstLine="100"/>
        <w:rPr>
          <w:rFonts w:ascii="맑은 고딕" w:eastAsia="맑은 고딕" w:hAnsi="맑은 고딕"/>
          <w:i/>
          <w:iCs/>
        </w:rPr>
      </w:pPr>
      <w:r w:rsidRPr="00BB5EE8">
        <w:rPr>
          <w:rFonts w:ascii="맑은 고딕" w:eastAsia="맑은 고딕" w:hAnsi="맑은 고딕" w:hint="eastAsia"/>
          <w:i/>
          <w:iCs/>
        </w:rPr>
        <w:t>A</w:t>
      </w:r>
      <w:r w:rsidRPr="00BB5EE8">
        <w:rPr>
          <w:rFonts w:ascii="맑은 고딕" w:eastAsia="맑은 고딕" w:hAnsi="맑은 고딕"/>
          <w:i/>
          <w:iCs/>
        </w:rPr>
        <w:t xml:space="preserve">bstract: </w:t>
      </w:r>
      <w:r w:rsidR="00BB5EE8" w:rsidRPr="00BB5EE8">
        <w:rPr>
          <w:rFonts w:ascii="맑은 고딕" w:eastAsia="맑은 고딕" w:hAnsi="맑은 고딕"/>
          <w:i/>
          <w:iCs/>
          <w:color w:val="000000"/>
          <w:shd w:val="clear" w:color="auto" w:fill="FDFDFD"/>
        </w:rPr>
        <w:t>Reduced user convenience due to many false sales and hype of real estate brokerage apps. As a result, the number of users using the app is decreasing, and as an alternative to this, 3D scanning of sales is mandatory using smartphone Tof Sensor.</w:t>
      </w:r>
    </w:p>
    <w:p w14:paraId="7D7E7A56" w14:textId="77777777" w:rsidR="00097EA4" w:rsidRDefault="00097EA4" w:rsidP="00701FDD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</w:p>
    <w:p w14:paraId="14C285B9" w14:textId="7C68B984" w:rsidR="00701FDD" w:rsidRDefault="00894F8B" w:rsidP="00701FDD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>I</w:t>
      </w:r>
      <w:r>
        <w:rPr>
          <w:rFonts w:ascii="맑은 고딕" w:eastAsia="맑은 고딕" w:hAnsi="맑은 고딕"/>
          <w:sz w:val="24"/>
          <w:szCs w:val="24"/>
        </w:rPr>
        <w:t xml:space="preserve">f we need </w:t>
      </w:r>
      <w:r w:rsidR="00A06DF9">
        <w:rPr>
          <w:rFonts w:ascii="맑은 고딕" w:eastAsia="맑은 고딕" w:hAnsi="맑은 고딕"/>
          <w:sz w:val="24"/>
          <w:szCs w:val="24"/>
        </w:rPr>
        <w:t>to move to</w:t>
      </w:r>
      <w:r w:rsidR="00D5776A">
        <w:rPr>
          <w:rFonts w:ascii="맑은 고딕" w:eastAsia="맑은 고딕" w:hAnsi="맑은 고딕"/>
          <w:sz w:val="24"/>
          <w:szCs w:val="24"/>
        </w:rPr>
        <w:t xml:space="preserve"> another area, find </w:t>
      </w:r>
      <w:r w:rsidR="00701FDD">
        <w:rPr>
          <w:rFonts w:ascii="맑은 고딕" w:eastAsia="맑은 고딕" w:hAnsi="맑은 고딕"/>
          <w:sz w:val="24"/>
          <w:szCs w:val="24"/>
        </w:rPr>
        <w:t xml:space="preserve">a </w:t>
      </w:r>
      <w:r w:rsidR="00D5776A">
        <w:rPr>
          <w:rFonts w:ascii="맑은 고딕" w:eastAsia="맑은 고딕" w:hAnsi="맑은 고딕"/>
          <w:sz w:val="24"/>
          <w:szCs w:val="24"/>
        </w:rPr>
        <w:t xml:space="preserve">room </w:t>
      </w:r>
      <w:r w:rsidR="00701FDD">
        <w:rPr>
          <w:rFonts w:ascii="맑은 고딕" w:eastAsia="맑은 고딕" w:hAnsi="맑은 고딕"/>
          <w:sz w:val="24"/>
          <w:szCs w:val="24"/>
        </w:rPr>
        <w:t>t</w:t>
      </w:r>
      <w:r w:rsidR="00D5776A">
        <w:rPr>
          <w:rFonts w:ascii="맑은 고딕" w:eastAsia="맑은 고딕" w:hAnsi="맑은 고딕"/>
          <w:sz w:val="24"/>
          <w:szCs w:val="24"/>
        </w:rPr>
        <w:t xml:space="preserve">hat I want is very difficult. </w:t>
      </w:r>
      <w:r w:rsidR="00701FDD">
        <w:rPr>
          <w:rFonts w:ascii="맑은 고딕" w:eastAsia="맑은 고딕" w:hAnsi="맑은 고딕" w:hint="eastAsia"/>
          <w:sz w:val="24"/>
          <w:szCs w:val="24"/>
        </w:rPr>
        <w:t>Y</w:t>
      </w:r>
      <w:r w:rsidR="002F2173" w:rsidRPr="002F2173">
        <w:rPr>
          <w:rFonts w:ascii="맑은 고딕" w:eastAsia="맑은 고딕" w:hAnsi="맑은 고딕"/>
          <w:sz w:val="24"/>
          <w:szCs w:val="24"/>
        </w:rPr>
        <w:t xml:space="preserve">ou need time to travel between regions, and if you don't have room to stay, you </w:t>
      </w:r>
      <w:r w:rsidR="00701FDD" w:rsidRPr="002F2173">
        <w:rPr>
          <w:rFonts w:ascii="맑은 고딕" w:eastAsia="맑은 고딕" w:hAnsi="맑은 고딕"/>
          <w:sz w:val="24"/>
          <w:szCs w:val="24"/>
        </w:rPr>
        <w:t>must</w:t>
      </w:r>
      <w:r w:rsidR="002F2173" w:rsidRPr="002F2173">
        <w:rPr>
          <w:rFonts w:ascii="맑은 고딕" w:eastAsia="맑은 고딕" w:hAnsi="맑은 고딕"/>
          <w:sz w:val="24"/>
          <w:szCs w:val="24"/>
        </w:rPr>
        <w:t xml:space="preserve"> look around every room in a day.</w:t>
      </w:r>
      <w:r w:rsidR="002F2173">
        <w:rPr>
          <w:rFonts w:ascii="맑은 고딕" w:eastAsia="맑은 고딕" w:hAnsi="맑은 고딕"/>
          <w:sz w:val="24"/>
          <w:szCs w:val="24"/>
        </w:rPr>
        <w:t xml:space="preserve"> </w:t>
      </w:r>
    </w:p>
    <w:p w14:paraId="2086E92F" w14:textId="79BFBEF0" w:rsidR="00701FDD" w:rsidRDefault="009A2B59" w:rsidP="002F2173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>In this case</w:t>
      </w:r>
      <w:r w:rsidR="008D6546">
        <w:rPr>
          <w:rFonts w:ascii="맑은 고딕" w:eastAsia="맑은 고딕" w:hAnsi="맑은 고딕"/>
          <w:sz w:val="24"/>
          <w:szCs w:val="24"/>
        </w:rPr>
        <w:t xml:space="preserve">, </w:t>
      </w:r>
      <w:r w:rsidR="004C335F">
        <w:rPr>
          <w:rFonts w:ascii="맑은 고딕" w:eastAsia="맑은 고딕" w:hAnsi="맑은 고딕"/>
          <w:sz w:val="24"/>
          <w:szCs w:val="24"/>
        </w:rPr>
        <w:t xml:space="preserve">it’s hard to look around all the properties in the neighborhood in a day and choose the </w:t>
      </w:r>
      <w:r w:rsidR="00F938C8">
        <w:rPr>
          <w:rFonts w:ascii="맑은 고딕" w:eastAsia="맑은 고딕" w:hAnsi="맑은 고딕"/>
          <w:sz w:val="24"/>
          <w:szCs w:val="24"/>
        </w:rPr>
        <w:t>room</w:t>
      </w:r>
      <w:r w:rsidR="004C335F">
        <w:rPr>
          <w:rFonts w:ascii="맑은 고딕" w:eastAsia="맑은 고딕" w:hAnsi="맑은 고딕"/>
          <w:sz w:val="24"/>
          <w:szCs w:val="24"/>
        </w:rPr>
        <w:t xml:space="preserve"> you want. So, we find the </w:t>
      </w:r>
      <w:r w:rsidR="00F938C8">
        <w:rPr>
          <w:rFonts w:ascii="맑은 고딕" w:eastAsia="맑은 고딕" w:hAnsi="맑은 고딕"/>
          <w:sz w:val="24"/>
          <w:szCs w:val="24"/>
        </w:rPr>
        <w:t>room we want through</w:t>
      </w:r>
      <w:r w:rsidR="00884318">
        <w:rPr>
          <w:rFonts w:ascii="맑은 고딕" w:eastAsia="맑은 고딕" w:hAnsi="맑은 고딕"/>
          <w:sz w:val="24"/>
          <w:szCs w:val="24"/>
        </w:rPr>
        <w:t xml:space="preserve"> </w:t>
      </w:r>
      <w:r w:rsidR="00701FDD">
        <w:rPr>
          <w:rFonts w:ascii="맑은 고딕" w:eastAsia="맑은 고딕" w:hAnsi="맑은 고딕"/>
          <w:sz w:val="24"/>
          <w:szCs w:val="24"/>
        </w:rPr>
        <w:t xml:space="preserve">an </w:t>
      </w:r>
      <w:r w:rsidR="00884318">
        <w:rPr>
          <w:rFonts w:ascii="맑은 고딕" w:eastAsia="맑은 고딕" w:hAnsi="맑은 고딕"/>
          <w:sz w:val="24"/>
          <w:szCs w:val="24"/>
        </w:rPr>
        <w:t>application like ‘</w:t>
      </w:r>
      <w:r w:rsidR="00884318">
        <w:rPr>
          <w:rFonts w:ascii="맑은 고딕" w:eastAsia="맑은 고딕" w:hAnsi="맑은 고딕" w:hint="eastAsia"/>
          <w:sz w:val="24"/>
          <w:szCs w:val="24"/>
        </w:rPr>
        <w:t>직방</w:t>
      </w:r>
      <w:r w:rsidR="00884318">
        <w:rPr>
          <w:rFonts w:ascii="맑은 고딕" w:eastAsia="맑은 고딕" w:hAnsi="맑은 고딕"/>
          <w:sz w:val="24"/>
          <w:szCs w:val="24"/>
        </w:rPr>
        <w:t>’, ‘</w:t>
      </w:r>
      <w:r w:rsidR="00884318">
        <w:rPr>
          <w:rFonts w:ascii="맑은 고딕" w:eastAsia="맑은 고딕" w:hAnsi="맑은 고딕" w:hint="eastAsia"/>
          <w:sz w:val="24"/>
          <w:szCs w:val="24"/>
        </w:rPr>
        <w:t>다방</w:t>
      </w:r>
      <w:r w:rsidR="00884318">
        <w:rPr>
          <w:rFonts w:ascii="맑은 고딕" w:eastAsia="맑은 고딕" w:hAnsi="맑은 고딕"/>
          <w:sz w:val="24"/>
          <w:szCs w:val="24"/>
        </w:rPr>
        <w:t>’ et</w:t>
      </w:r>
      <w:r w:rsidR="009749E8">
        <w:rPr>
          <w:rFonts w:ascii="맑은 고딕" w:eastAsia="맑은 고딕" w:hAnsi="맑은 고딕" w:hint="eastAsia"/>
          <w:sz w:val="24"/>
          <w:szCs w:val="24"/>
        </w:rPr>
        <w:t>c</w:t>
      </w:r>
      <w:r w:rsidR="009749E8">
        <w:rPr>
          <w:rFonts w:ascii="맑은 고딕" w:eastAsia="맑은 고딕" w:hAnsi="맑은 고딕"/>
          <w:sz w:val="24"/>
          <w:szCs w:val="24"/>
        </w:rPr>
        <w:t>.</w:t>
      </w:r>
      <w:r w:rsidR="00884318">
        <w:rPr>
          <w:rFonts w:ascii="맑은 고딕" w:eastAsia="맑은 고딕" w:hAnsi="맑은 고딕"/>
          <w:sz w:val="24"/>
          <w:szCs w:val="24"/>
        </w:rPr>
        <w:t xml:space="preserve"> </w:t>
      </w:r>
    </w:p>
    <w:p w14:paraId="4C0CE5B6" w14:textId="77777777" w:rsidR="0083773E" w:rsidRDefault="0083773E" w:rsidP="002F2173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</w:p>
    <w:p w14:paraId="1FAA9BC5" w14:textId="0590D6A3" w:rsidR="002F2173" w:rsidRPr="002F2173" w:rsidRDefault="00C57AF4" w:rsidP="002F2173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But we </w:t>
      </w:r>
      <w:r w:rsidR="009749E8">
        <w:rPr>
          <w:rFonts w:ascii="맑은 고딕" w:eastAsia="맑은 고딕" w:hAnsi="맑은 고딕"/>
          <w:sz w:val="24"/>
          <w:szCs w:val="24"/>
        </w:rPr>
        <w:t>cannot</w:t>
      </w:r>
      <w:r>
        <w:rPr>
          <w:rFonts w:ascii="맑은 고딕" w:eastAsia="맑은 고딕" w:hAnsi="맑은 고딕"/>
          <w:sz w:val="24"/>
          <w:szCs w:val="24"/>
        </w:rPr>
        <w:t xml:space="preserve"> </w:t>
      </w:r>
      <w:r w:rsidR="007043DE">
        <w:rPr>
          <w:rFonts w:ascii="맑은 고딕" w:eastAsia="맑은 고딕" w:hAnsi="맑은 고딕"/>
          <w:sz w:val="24"/>
          <w:szCs w:val="24"/>
        </w:rPr>
        <w:t>see photo or 360 surround</w:t>
      </w:r>
      <w:r w:rsidR="00701FDD">
        <w:rPr>
          <w:rFonts w:ascii="맑은 고딕" w:eastAsia="맑은 고딕" w:hAnsi="맑은 고딕"/>
          <w:sz w:val="24"/>
          <w:szCs w:val="24"/>
        </w:rPr>
        <w:t>-</w:t>
      </w:r>
      <w:r w:rsidR="007043DE">
        <w:rPr>
          <w:rFonts w:ascii="맑은 고딕" w:eastAsia="맑은 고딕" w:hAnsi="맑은 고딕"/>
          <w:sz w:val="24"/>
          <w:szCs w:val="24"/>
        </w:rPr>
        <w:t xml:space="preserve">view about </w:t>
      </w:r>
      <w:r w:rsidR="00701FDD">
        <w:rPr>
          <w:rFonts w:ascii="맑은 고딕" w:eastAsia="맑은 고딕" w:hAnsi="맑은 고딕"/>
          <w:sz w:val="24"/>
          <w:szCs w:val="24"/>
        </w:rPr>
        <w:t xml:space="preserve">the </w:t>
      </w:r>
      <w:r w:rsidR="007043DE">
        <w:rPr>
          <w:rFonts w:ascii="맑은 고딕" w:eastAsia="맑은 고딕" w:hAnsi="맑은 고딕"/>
          <w:sz w:val="24"/>
          <w:szCs w:val="24"/>
        </w:rPr>
        <w:t xml:space="preserve">room </w:t>
      </w:r>
      <w:r w:rsidR="00FB765B">
        <w:rPr>
          <w:rFonts w:ascii="맑은 고딕" w:eastAsia="맑은 고딕" w:hAnsi="맑은 고딕"/>
          <w:sz w:val="24"/>
          <w:szCs w:val="24"/>
        </w:rPr>
        <w:t>all the time.</w:t>
      </w:r>
      <w:r w:rsidR="00E9473C">
        <w:rPr>
          <w:rFonts w:ascii="맑은 고딕" w:eastAsia="맑은 고딕" w:hAnsi="맑은 고딕"/>
          <w:sz w:val="24"/>
          <w:szCs w:val="24"/>
        </w:rPr>
        <w:t xml:space="preserve"> </w:t>
      </w:r>
      <w:r w:rsidR="001309EA">
        <w:rPr>
          <w:rFonts w:ascii="맑은 고딕" w:eastAsia="맑은 고딕" w:hAnsi="맑은 고딕" w:hint="eastAsia"/>
          <w:sz w:val="24"/>
          <w:szCs w:val="24"/>
        </w:rPr>
        <w:t>E</w:t>
      </w:r>
      <w:r w:rsidR="001309EA">
        <w:rPr>
          <w:rFonts w:ascii="맑은 고딕" w:eastAsia="맑은 고딕" w:hAnsi="맑은 고딕"/>
          <w:sz w:val="24"/>
          <w:szCs w:val="24"/>
        </w:rPr>
        <w:t>ven if</w:t>
      </w:r>
      <w:r w:rsidR="00E9473C">
        <w:rPr>
          <w:rFonts w:ascii="맑은 고딕" w:eastAsia="맑은 고딕" w:hAnsi="맑은 고딕"/>
          <w:sz w:val="24"/>
          <w:szCs w:val="24"/>
        </w:rPr>
        <w:t xml:space="preserve"> </w:t>
      </w:r>
      <w:r w:rsidR="001309EA">
        <w:rPr>
          <w:rFonts w:ascii="맑은 고딕" w:eastAsia="맑은 고딕" w:hAnsi="맑은 고딕"/>
          <w:sz w:val="24"/>
          <w:szCs w:val="24"/>
        </w:rPr>
        <w:t>yo</w:t>
      </w:r>
      <w:r w:rsidR="00CC3C74">
        <w:rPr>
          <w:rFonts w:ascii="맑은 고딕" w:eastAsia="맑은 고딕" w:hAnsi="맑은 고딕"/>
          <w:sz w:val="24"/>
          <w:szCs w:val="24"/>
        </w:rPr>
        <w:t>u</w:t>
      </w:r>
      <w:r w:rsidR="001309EA">
        <w:rPr>
          <w:rFonts w:ascii="맑은 고딕" w:eastAsia="맑은 고딕" w:hAnsi="맑은 고딕"/>
          <w:sz w:val="24"/>
          <w:szCs w:val="24"/>
        </w:rPr>
        <w:t>’ve</w:t>
      </w:r>
      <w:r w:rsidR="00E9473C">
        <w:rPr>
          <w:rFonts w:ascii="맑은 고딕" w:eastAsia="맑은 고딕" w:hAnsi="맑은 고딕"/>
          <w:sz w:val="24"/>
          <w:szCs w:val="24"/>
        </w:rPr>
        <w:t xml:space="preserve"> see</w:t>
      </w:r>
      <w:r w:rsidR="001309EA">
        <w:rPr>
          <w:rFonts w:ascii="맑은 고딕" w:eastAsia="맑은 고딕" w:hAnsi="맑은 고딕"/>
          <w:sz w:val="24"/>
          <w:szCs w:val="24"/>
        </w:rPr>
        <w:t>n</w:t>
      </w:r>
      <w:r w:rsidR="00E9473C">
        <w:rPr>
          <w:rFonts w:ascii="맑은 고딕" w:eastAsia="맑은 고딕" w:hAnsi="맑은 고딕"/>
          <w:sz w:val="24"/>
          <w:szCs w:val="24"/>
        </w:rPr>
        <w:t xml:space="preserve"> the room through the photos or 360 surround view, </w:t>
      </w:r>
      <w:r w:rsidR="009E38E5">
        <w:rPr>
          <w:rFonts w:ascii="맑은 고딕" w:eastAsia="맑은 고딕" w:hAnsi="맑은 고딕"/>
          <w:sz w:val="24"/>
          <w:szCs w:val="24"/>
        </w:rPr>
        <w:t>it’s hard to estimate the size of the room.</w:t>
      </w:r>
      <w:r w:rsidR="008369F7">
        <w:rPr>
          <w:rFonts w:ascii="맑은 고딕" w:eastAsia="맑은 고딕" w:hAnsi="맑은 고딕"/>
          <w:sz w:val="24"/>
          <w:szCs w:val="24"/>
        </w:rPr>
        <w:t xml:space="preserve"> </w:t>
      </w:r>
      <w:r w:rsidR="00C742A4">
        <w:rPr>
          <w:rFonts w:ascii="맑은 고딕" w:eastAsia="맑은 고딕" w:hAnsi="맑은 고딕"/>
          <w:sz w:val="24"/>
          <w:szCs w:val="24"/>
        </w:rPr>
        <w:t>So even if the room looked good in the photos, you can be very disappointed when you see it in person.</w:t>
      </w:r>
    </w:p>
    <w:p w14:paraId="7C5F1602" w14:textId="2C6BCCBF" w:rsidR="002B4A62" w:rsidRDefault="0073626B" w:rsidP="002B4A62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Next, I do not know if the furniture I want will fit into the room with just </w:t>
      </w:r>
      <w:r w:rsidR="007E57DA">
        <w:rPr>
          <w:rFonts w:ascii="맑은 고딕" w:eastAsia="맑은 고딕" w:hAnsi="맑은 고딕"/>
          <w:sz w:val="24"/>
          <w:szCs w:val="24"/>
        </w:rPr>
        <w:t xml:space="preserve">photos or </w:t>
      </w:r>
      <w:r w:rsidR="00701FDD">
        <w:rPr>
          <w:rFonts w:ascii="맑은 고딕" w:eastAsia="맑은 고딕" w:hAnsi="맑은 고딕"/>
          <w:sz w:val="24"/>
          <w:szCs w:val="24"/>
        </w:rPr>
        <w:t xml:space="preserve">a </w:t>
      </w:r>
      <w:r w:rsidR="007E57DA">
        <w:rPr>
          <w:rFonts w:ascii="맑은 고딕" w:eastAsia="맑은 고딕" w:hAnsi="맑은 고딕"/>
          <w:sz w:val="24"/>
          <w:szCs w:val="24"/>
        </w:rPr>
        <w:t xml:space="preserve">360-surround view. So </w:t>
      </w:r>
      <w:r w:rsidR="00DE0CAB">
        <w:rPr>
          <w:rFonts w:ascii="맑은 고딕" w:eastAsia="맑은 고딕" w:hAnsi="맑은 고딕"/>
          <w:sz w:val="24"/>
          <w:szCs w:val="24"/>
        </w:rPr>
        <w:t xml:space="preserve">only the tape measure can be taken and compared to the size of the room. </w:t>
      </w:r>
    </w:p>
    <w:p w14:paraId="4D9C56E7" w14:textId="76B4B5D4" w:rsidR="00DE0CAB" w:rsidRDefault="00DE0CAB" w:rsidP="002B4A62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Finally, because of COVID-19, </w:t>
      </w:r>
      <w:r w:rsidR="00E8290A">
        <w:rPr>
          <w:rFonts w:ascii="맑은 고딕" w:eastAsia="맑은 고딕" w:hAnsi="맑은 고딕"/>
          <w:sz w:val="24"/>
          <w:szCs w:val="24"/>
        </w:rPr>
        <w:t>it’s hard to go out comfortably and meet many people.</w:t>
      </w:r>
    </w:p>
    <w:p w14:paraId="5BB2FB8A" w14:textId="77777777" w:rsidR="00701FDD" w:rsidRDefault="00701FDD" w:rsidP="00904C9F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</w:p>
    <w:p w14:paraId="74663D47" w14:textId="77777777" w:rsidR="00701FDD" w:rsidRDefault="00802BA9" w:rsidP="00904C9F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>While we were looking for efforts to solve these problems,</w:t>
      </w:r>
      <w:r w:rsidR="001938F8">
        <w:rPr>
          <w:rFonts w:ascii="맑은 고딕" w:eastAsia="맑은 고딕" w:hAnsi="맑은 고딕"/>
          <w:sz w:val="24"/>
          <w:szCs w:val="24"/>
        </w:rPr>
        <w:t xml:space="preserve"> we can find ‘VR Modelhouse’. “VR Modelhouse” </w:t>
      </w:r>
      <w:r w:rsidR="000F77DE">
        <w:rPr>
          <w:rFonts w:ascii="맑은 고딕" w:eastAsia="맑은 고딕" w:hAnsi="맑은 고딕"/>
          <w:sz w:val="24"/>
          <w:szCs w:val="24"/>
        </w:rPr>
        <w:t xml:space="preserve">is a way to see the existing </w:t>
      </w:r>
      <w:r w:rsidR="00256E75">
        <w:rPr>
          <w:rFonts w:ascii="맑은 고딕" w:eastAsia="맑은 고딕" w:hAnsi="맑은 고딕"/>
          <w:sz w:val="24"/>
          <w:szCs w:val="24"/>
        </w:rPr>
        <w:t>model house through VR, and it is a realistic way to see the room provided by apartment construction companies to prevent people from flocking to the model house.</w:t>
      </w:r>
    </w:p>
    <w:p w14:paraId="1C4E71CE" w14:textId="42D10C00" w:rsidR="002B4A62" w:rsidRDefault="002A003F" w:rsidP="00904C9F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But this is for </w:t>
      </w:r>
      <w:r w:rsidR="001705A3">
        <w:rPr>
          <w:rFonts w:ascii="맑은 고딕" w:eastAsia="맑은 고딕" w:hAnsi="맑은 고딕"/>
          <w:sz w:val="24"/>
          <w:szCs w:val="24"/>
        </w:rPr>
        <w:t xml:space="preserve">only recently built apartments are available, </w:t>
      </w:r>
      <w:r w:rsidR="00C34E35">
        <w:rPr>
          <w:rFonts w:ascii="맑은 고딕" w:eastAsia="맑은 고딕" w:hAnsi="맑은 고딕"/>
          <w:sz w:val="24"/>
          <w:szCs w:val="24"/>
        </w:rPr>
        <w:t>and no individual buildings such as old apartments or studio villas are provided.</w:t>
      </w:r>
    </w:p>
    <w:p w14:paraId="1499A6F9" w14:textId="77777777" w:rsidR="00701FDD" w:rsidRDefault="00701FDD" w:rsidP="00CA2AC6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</w:p>
    <w:p w14:paraId="6154F498" w14:textId="77777777" w:rsidR="00701FDD" w:rsidRDefault="00F709A3" w:rsidP="00CA2AC6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>We t</w:t>
      </w:r>
      <w:r w:rsidR="00D825FE">
        <w:rPr>
          <w:rFonts w:ascii="맑은 고딕" w:eastAsia="맑은 고딕" w:hAnsi="맑은 고딕"/>
          <w:sz w:val="24"/>
          <w:szCs w:val="24"/>
        </w:rPr>
        <w:t xml:space="preserve">hought it would be nice if this technology could become universal in an accessible way. </w:t>
      </w:r>
      <w:r w:rsidR="00B26CAF">
        <w:rPr>
          <w:rFonts w:ascii="맑은 고딕" w:eastAsia="맑은 고딕" w:hAnsi="맑은 고딕"/>
          <w:sz w:val="24"/>
          <w:szCs w:val="24"/>
        </w:rPr>
        <w:t xml:space="preserve">In the case of </w:t>
      </w:r>
      <w:r w:rsidR="00701FDD">
        <w:rPr>
          <w:rFonts w:ascii="맑은 고딕" w:eastAsia="맑은 고딕" w:hAnsi="맑은 고딕"/>
          <w:sz w:val="24"/>
          <w:szCs w:val="24"/>
        </w:rPr>
        <w:t xml:space="preserve">the </w:t>
      </w:r>
      <w:r w:rsidR="00B26CAF">
        <w:rPr>
          <w:rFonts w:ascii="맑은 고딕" w:eastAsia="맑은 고딕" w:hAnsi="맑은 고딕"/>
          <w:sz w:val="24"/>
          <w:szCs w:val="24"/>
        </w:rPr>
        <w:t xml:space="preserve">VR model house, experts make 3D models, but </w:t>
      </w:r>
      <w:r w:rsidR="003C172F">
        <w:rPr>
          <w:rFonts w:ascii="맑은 고딕" w:eastAsia="맑은 고딕" w:hAnsi="맑은 고딕"/>
          <w:sz w:val="24"/>
          <w:szCs w:val="24"/>
        </w:rPr>
        <w:t xml:space="preserve">we are going to make them through mobile phone video. </w:t>
      </w:r>
      <w:r w:rsidR="00004CC2">
        <w:rPr>
          <w:rFonts w:ascii="맑은 고딕" w:eastAsia="맑은 고딕" w:hAnsi="맑은 고딕"/>
          <w:sz w:val="24"/>
          <w:szCs w:val="24"/>
        </w:rPr>
        <w:t>So, existing tenant</w:t>
      </w:r>
      <w:r w:rsidR="00CC42CD">
        <w:rPr>
          <w:rFonts w:ascii="맑은 고딕" w:eastAsia="맑은 고딕" w:hAnsi="맑은 고딕"/>
          <w:sz w:val="24"/>
          <w:szCs w:val="24"/>
        </w:rPr>
        <w:t xml:space="preserve">s can share one 3D model by simply taking a video through an application. </w:t>
      </w:r>
      <w:r w:rsidR="001B239A">
        <w:rPr>
          <w:rFonts w:ascii="맑은 고딕" w:eastAsia="맑은 고딕" w:hAnsi="맑은 고딕" w:hint="eastAsia"/>
          <w:sz w:val="24"/>
          <w:szCs w:val="24"/>
        </w:rPr>
        <w:t>T</w:t>
      </w:r>
      <w:r w:rsidR="001B239A">
        <w:rPr>
          <w:rFonts w:ascii="맑은 고딕" w:eastAsia="맑은 고딕" w:hAnsi="맑은 고딕"/>
          <w:sz w:val="24"/>
          <w:szCs w:val="24"/>
        </w:rPr>
        <w:t>hose who visit the room can check the 3D model of the room on their smartphone without a separate device.</w:t>
      </w:r>
      <w:r w:rsidR="0025013B">
        <w:rPr>
          <w:rFonts w:ascii="맑은 고딕" w:eastAsia="맑은 고딕" w:hAnsi="맑은 고딕"/>
          <w:sz w:val="24"/>
          <w:szCs w:val="24"/>
        </w:rPr>
        <w:t xml:space="preserve"> </w:t>
      </w:r>
    </w:p>
    <w:p w14:paraId="65D1E06C" w14:textId="003D11C9" w:rsidR="00442635" w:rsidRPr="00CA2AC6" w:rsidRDefault="0025013B" w:rsidP="00CA2AC6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>Also</w:t>
      </w:r>
      <w:r w:rsidR="00701FDD">
        <w:rPr>
          <w:rFonts w:ascii="맑은 고딕" w:eastAsia="맑은 고딕" w:hAnsi="맑은 고딕"/>
          <w:sz w:val="24"/>
          <w:szCs w:val="24"/>
        </w:rPr>
        <w:t>,</w:t>
      </w:r>
      <w:r>
        <w:rPr>
          <w:rFonts w:ascii="맑은 고딕" w:eastAsia="맑은 고딕" w:hAnsi="맑은 고딕"/>
          <w:sz w:val="24"/>
          <w:szCs w:val="24"/>
        </w:rPr>
        <w:t xml:space="preserve"> you can see rooms if you</w:t>
      </w:r>
      <w:r w:rsidR="00FB54A5">
        <w:rPr>
          <w:rFonts w:ascii="맑은 고딕" w:eastAsia="맑은 고딕" w:hAnsi="맑은 고딕"/>
          <w:sz w:val="24"/>
          <w:szCs w:val="24"/>
        </w:rPr>
        <w:t xml:space="preserve"> want to </w:t>
      </w:r>
      <w:r w:rsidR="00414A86">
        <w:rPr>
          <w:rFonts w:ascii="맑은 고딕" w:eastAsia="맑은 고딕" w:hAnsi="맑은 고딕"/>
          <w:sz w:val="24"/>
          <w:szCs w:val="24"/>
        </w:rPr>
        <w:t>use</w:t>
      </w:r>
      <w:r w:rsidR="00FB54A5">
        <w:rPr>
          <w:rFonts w:ascii="맑은 고딕" w:eastAsia="맑은 고딕" w:hAnsi="맑은 고딕"/>
          <w:sz w:val="24"/>
          <w:szCs w:val="24"/>
        </w:rPr>
        <w:t xml:space="preserve"> </w:t>
      </w:r>
      <w:r w:rsidR="00701FDD">
        <w:rPr>
          <w:rFonts w:ascii="맑은 고딕" w:eastAsia="맑은 고딕" w:hAnsi="맑은 고딕"/>
          <w:sz w:val="24"/>
          <w:szCs w:val="24"/>
        </w:rPr>
        <w:t>a VR</w:t>
      </w:r>
      <w:r w:rsidR="00FB54A5">
        <w:rPr>
          <w:rFonts w:ascii="맑은 고딕" w:eastAsia="맑은 고딕" w:hAnsi="맑은 고딕"/>
          <w:sz w:val="24"/>
          <w:szCs w:val="24"/>
        </w:rPr>
        <w:t xml:space="preserve"> device </w:t>
      </w:r>
      <w:r w:rsidR="00414A86">
        <w:rPr>
          <w:rFonts w:ascii="맑은 고딕" w:eastAsia="맑은 고딕" w:hAnsi="맑은 고딕"/>
          <w:sz w:val="24"/>
          <w:szCs w:val="24"/>
        </w:rPr>
        <w:t>such as</w:t>
      </w:r>
      <w:r w:rsidR="00FB54A5">
        <w:rPr>
          <w:rFonts w:ascii="맑은 고딕" w:eastAsia="맑은 고딕" w:hAnsi="맑은 고딕"/>
          <w:sz w:val="24"/>
          <w:szCs w:val="24"/>
        </w:rPr>
        <w:t xml:space="preserve"> ‘Google Cardboard’, ‘Samsung Gear</w:t>
      </w:r>
      <w:r w:rsidR="00274F46">
        <w:rPr>
          <w:rFonts w:ascii="맑은 고딕" w:eastAsia="맑은 고딕" w:hAnsi="맑은 고딕"/>
          <w:sz w:val="24"/>
          <w:szCs w:val="24"/>
        </w:rPr>
        <w:t xml:space="preserve"> </w:t>
      </w:r>
      <w:r w:rsidR="00FB54A5">
        <w:rPr>
          <w:rFonts w:ascii="맑은 고딕" w:eastAsia="맑은 고딕" w:hAnsi="맑은 고딕"/>
          <w:sz w:val="24"/>
          <w:szCs w:val="24"/>
        </w:rPr>
        <w:t>VR</w:t>
      </w:r>
      <w:r w:rsidR="006A1B56">
        <w:rPr>
          <w:rFonts w:ascii="맑은 고딕" w:eastAsia="맑은 고딕" w:hAnsi="맑은 고딕"/>
          <w:sz w:val="24"/>
          <w:szCs w:val="24"/>
        </w:rPr>
        <w:t>’.</w:t>
      </w:r>
      <w:r w:rsidR="00376CBC">
        <w:rPr>
          <w:rFonts w:ascii="맑은 고딕" w:eastAsia="맑은 고딕" w:hAnsi="맑은 고딕"/>
          <w:sz w:val="24"/>
          <w:szCs w:val="24"/>
        </w:rPr>
        <w:t xml:space="preserve"> And you ca</w:t>
      </w:r>
      <w:r w:rsidR="00701FDD">
        <w:rPr>
          <w:rFonts w:ascii="맑은 고딕" w:eastAsia="맑은 고딕" w:hAnsi="맑은 고딕"/>
          <w:sz w:val="24"/>
          <w:szCs w:val="24"/>
        </w:rPr>
        <w:t>n</w:t>
      </w:r>
      <w:r w:rsidR="00376CBC">
        <w:rPr>
          <w:rFonts w:ascii="맑은 고딕" w:eastAsia="맑은 고딕" w:hAnsi="맑은 고딕"/>
          <w:sz w:val="24"/>
          <w:szCs w:val="24"/>
        </w:rPr>
        <w:t xml:space="preserve"> make your avatar </w:t>
      </w:r>
      <w:r w:rsidR="009569BB">
        <w:rPr>
          <w:rFonts w:ascii="맑은 고딕" w:eastAsia="맑은 고딕" w:hAnsi="맑은 고딕"/>
          <w:sz w:val="24"/>
          <w:szCs w:val="24"/>
        </w:rPr>
        <w:t xml:space="preserve">using your height and weight. </w:t>
      </w:r>
      <w:r w:rsidR="00701FDD">
        <w:rPr>
          <w:rFonts w:ascii="맑은 고딕" w:eastAsia="맑은 고딕" w:hAnsi="맑은 고딕"/>
          <w:sz w:val="24"/>
          <w:szCs w:val="24"/>
        </w:rPr>
        <w:t>So,</w:t>
      </w:r>
      <w:r w:rsidR="009569BB">
        <w:rPr>
          <w:rFonts w:ascii="맑은 고딕" w:eastAsia="맑은 고딕" w:hAnsi="맑은 고딕"/>
          <w:sz w:val="24"/>
          <w:szCs w:val="24"/>
        </w:rPr>
        <w:t xml:space="preserve"> you can feel </w:t>
      </w:r>
      <w:r w:rsidR="00CA2AC6">
        <w:rPr>
          <w:rFonts w:ascii="맑은 고딕" w:eastAsia="맑은 고딕" w:hAnsi="맑은 고딕"/>
          <w:sz w:val="24"/>
          <w:szCs w:val="24"/>
        </w:rPr>
        <w:t xml:space="preserve">like you’re really in </w:t>
      </w:r>
      <w:r w:rsidR="00701FDD">
        <w:rPr>
          <w:rFonts w:ascii="맑은 고딕" w:eastAsia="맑은 고딕" w:hAnsi="맑은 고딕"/>
          <w:sz w:val="24"/>
          <w:szCs w:val="24"/>
        </w:rPr>
        <w:t xml:space="preserve">the </w:t>
      </w:r>
      <w:r w:rsidR="00CA2AC6">
        <w:rPr>
          <w:rFonts w:ascii="맑은 고딕" w:eastAsia="맑은 고딕" w:hAnsi="맑은 고딕"/>
          <w:sz w:val="24"/>
          <w:szCs w:val="24"/>
        </w:rPr>
        <w:t>room.</w:t>
      </w:r>
    </w:p>
    <w:p w14:paraId="02F61A15" w14:textId="4E166BE6" w:rsidR="00442635" w:rsidRDefault="00442635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</w:p>
    <w:p w14:paraId="4D362514" w14:textId="77777777" w:rsidR="00097EA4" w:rsidRDefault="00097EA4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</w:p>
    <w:p w14:paraId="31BD7BC8" w14:textId="78B5C61D" w:rsidR="00442635" w:rsidRPr="002B4CF8" w:rsidRDefault="002B4CF8" w:rsidP="00442635">
      <w:pPr>
        <w:widowControl/>
        <w:ind w:left="402"/>
        <w:rPr>
          <w:rFonts w:ascii="맑은 고딕" w:eastAsia="맑은 고딕" w:hAnsi="맑은 고딕" w:cs="바탕"/>
          <w:b/>
          <w:bCs/>
          <w:sz w:val="24"/>
          <w:szCs w:val="24"/>
        </w:rPr>
      </w:pPr>
      <w:r w:rsidRPr="002B4CF8">
        <w:rPr>
          <w:rFonts w:ascii="맑은 고딕" w:eastAsia="맑은 고딕" w:hAnsi="맑은 고딕" w:cs="바탕" w:hint="eastAsia"/>
          <w:b/>
          <w:bCs/>
          <w:sz w:val="24"/>
          <w:szCs w:val="24"/>
        </w:rPr>
        <w:t>3</w:t>
      </w:r>
      <w:r w:rsidRPr="002B4CF8">
        <w:rPr>
          <w:rFonts w:ascii="맑은 고딕" w:eastAsia="맑은 고딕" w:hAnsi="맑은 고딕" w:cs="바탕"/>
          <w:b/>
          <w:bCs/>
          <w:sz w:val="24"/>
          <w:szCs w:val="24"/>
        </w:rPr>
        <w:t xml:space="preserve">. </w:t>
      </w:r>
      <w:r w:rsidRPr="002B4CF8">
        <w:rPr>
          <w:rFonts w:ascii="맑은 고딕" w:eastAsia="맑은 고딕" w:hAnsi="맑은 고딕" w:cs="바탕" w:hint="eastAsia"/>
          <w:b/>
          <w:bCs/>
          <w:sz w:val="24"/>
          <w:szCs w:val="24"/>
        </w:rPr>
        <w:t>M</w:t>
      </w:r>
      <w:r w:rsidRPr="002B4CF8">
        <w:rPr>
          <w:rFonts w:ascii="맑은 고딕" w:eastAsia="맑은 고딕" w:hAnsi="맑은 고딕" w:cs="바탕"/>
          <w:b/>
          <w:bCs/>
          <w:sz w:val="24"/>
          <w:szCs w:val="24"/>
        </w:rPr>
        <w:t>arket Research</w:t>
      </w:r>
    </w:p>
    <w:p w14:paraId="707E4E74" w14:textId="3894A529" w:rsidR="002B4CF8" w:rsidRDefault="002B4CF8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</w:p>
    <w:p w14:paraId="3990FAD3" w14:textId="6BE997B6" w:rsidR="002B4CF8" w:rsidRDefault="00BB7A30" w:rsidP="00097EA4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  <w:r w:rsidRPr="0083773E">
        <w:rPr>
          <w:rFonts w:ascii="맑은 고딕" w:eastAsia="맑은 고딕" w:hAnsi="맑은 고딕" w:cs="바탕" w:hint="eastAsia"/>
          <w:sz w:val="24"/>
          <w:szCs w:val="24"/>
        </w:rPr>
        <w:t>M</w:t>
      </w:r>
      <w:r w:rsidRPr="0083773E">
        <w:rPr>
          <w:rFonts w:ascii="맑은 고딕" w:eastAsia="맑은 고딕" w:hAnsi="맑은 고딕" w:cs="바탕"/>
          <w:sz w:val="24"/>
          <w:szCs w:val="24"/>
        </w:rPr>
        <w:t>obile</w:t>
      </w:r>
      <w:r w:rsidR="00565064" w:rsidRPr="0083773E">
        <w:rPr>
          <w:rFonts w:ascii="맑은 고딕" w:eastAsia="맑은 고딕" w:hAnsi="맑은 고딕" w:cs="바탕"/>
          <w:sz w:val="24"/>
          <w:szCs w:val="24"/>
        </w:rPr>
        <w:t xml:space="preserve"> real estate Brokerage Application</w:t>
      </w:r>
      <w:r w:rsidR="00097EA4">
        <w:rPr>
          <w:rFonts w:ascii="맑은 고딕" w:eastAsia="맑은 고딕" w:hAnsi="맑은 고딕" w:cs="바탕" w:hint="eastAsia"/>
          <w:sz w:val="24"/>
          <w:szCs w:val="24"/>
        </w:rPr>
        <w:t xml:space="preserve">: </w:t>
      </w:r>
      <w:r w:rsidR="009D4AAD">
        <w:rPr>
          <w:rFonts w:ascii="맑은 고딕" w:eastAsia="맑은 고딕" w:hAnsi="맑은 고딕" w:cs="바탕"/>
          <w:sz w:val="24"/>
          <w:szCs w:val="24"/>
        </w:rPr>
        <w:t xml:space="preserve">An apt example of these are </w:t>
      </w:r>
      <w:r w:rsidR="00565064">
        <w:rPr>
          <w:rFonts w:ascii="맑은 고딕" w:eastAsia="맑은 고딕" w:hAnsi="맑은 고딕" w:cs="바탕" w:hint="eastAsia"/>
          <w:sz w:val="24"/>
          <w:szCs w:val="24"/>
        </w:rPr>
        <w:t>J</w:t>
      </w:r>
      <w:r w:rsidR="00565064">
        <w:rPr>
          <w:rFonts w:ascii="맑은 고딕" w:eastAsia="맑은 고딕" w:hAnsi="맑은 고딕" w:cs="바탕"/>
          <w:sz w:val="24"/>
          <w:szCs w:val="24"/>
        </w:rPr>
        <w:t>ik-bang(</w:t>
      </w:r>
      <w:r w:rsidR="0034788A">
        <w:rPr>
          <w:rFonts w:ascii="맑은 고딕" w:eastAsia="맑은 고딕" w:hAnsi="맑은 고딕" w:cs="바탕" w:hint="eastAsia"/>
          <w:sz w:val="24"/>
          <w:szCs w:val="24"/>
        </w:rPr>
        <w:t>직방</w:t>
      </w:r>
      <w:r w:rsidR="00565064">
        <w:rPr>
          <w:rFonts w:ascii="맑은 고딕" w:eastAsia="맑은 고딕" w:hAnsi="맑은 고딕" w:cs="바탕" w:hint="eastAsia"/>
          <w:sz w:val="24"/>
          <w:szCs w:val="24"/>
        </w:rPr>
        <w:t>)</w:t>
      </w:r>
      <w:r w:rsidR="00F84711">
        <w:rPr>
          <w:rFonts w:ascii="맑은 고딕" w:eastAsia="맑은 고딕" w:hAnsi="맑은 고딕" w:cs="바탕" w:hint="eastAsia"/>
          <w:sz w:val="24"/>
          <w:szCs w:val="24"/>
        </w:rPr>
        <w:t>,</w:t>
      </w:r>
      <w:r w:rsidR="00565064">
        <w:rPr>
          <w:rFonts w:ascii="맑은 고딕" w:eastAsia="맑은 고딕" w:hAnsi="맑은 고딕" w:cs="바탕"/>
          <w:sz w:val="24"/>
          <w:szCs w:val="24"/>
        </w:rPr>
        <w:t xml:space="preserve"> Da-bang(</w:t>
      </w:r>
      <w:r w:rsidR="00F84711">
        <w:rPr>
          <w:rFonts w:ascii="맑은 고딕" w:eastAsia="맑은 고딕" w:hAnsi="맑은 고딕" w:cs="바탕" w:hint="eastAsia"/>
          <w:sz w:val="24"/>
          <w:szCs w:val="24"/>
        </w:rPr>
        <w:t>다방</w:t>
      </w:r>
      <w:r w:rsidR="00565064">
        <w:rPr>
          <w:rFonts w:ascii="맑은 고딕" w:eastAsia="맑은 고딕" w:hAnsi="맑은 고딕" w:cs="바탕" w:hint="eastAsia"/>
          <w:sz w:val="24"/>
          <w:szCs w:val="24"/>
        </w:rPr>
        <w:t>)</w:t>
      </w:r>
      <w:r w:rsidR="00E32CC9">
        <w:rPr>
          <w:rFonts w:ascii="맑은 고딕" w:eastAsia="맑은 고딕" w:hAnsi="맑은 고딕" w:cs="바탕"/>
          <w:sz w:val="24"/>
          <w:szCs w:val="24"/>
        </w:rPr>
        <w:t>,</w:t>
      </w:r>
      <w:r w:rsidR="009D4AAD">
        <w:rPr>
          <w:rFonts w:ascii="맑은 고딕" w:eastAsia="맑은 고딕" w:hAnsi="맑은 고딕" w:cs="바탕"/>
          <w:sz w:val="24"/>
          <w:szCs w:val="24"/>
        </w:rPr>
        <w:t xml:space="preserve"> and</w:t>
      </w:r>
      <w:r w:rsidR="00565064">
        <w:rPr>
          <w:rFonts w:ascii="맑은 고딕" w:eastAsia="맑은 고딕" w:hAnsi="맑은 고딕" w:cs="바탕"/>
          <w:sz w:val="24"/>
          <w:szCs w:val="24"/>
        </w:rPr>
        <w:t xml:space="preserve"> </w:t>
      </w:r>
      <w:r w:rsidR="00961828">
        <w:rPr>
          <w:rFonts w:ascii="맑은 고딕" w:eastAsia="맑은 고딕" w:hAnsi="맑은 고딕" w:cs="바탕" w:hint="eastAsia"/>
          <w:sz w:val="24"/>
          <w:szCs w:val="24"/>
        </w:rPr>
        <w:t>H</w:t>
      </w:r>
      <w:r w:rsidR="00961828">
        <w:rPr>
          <w:rFonts w:ascii="맑은 고딕" w:eastAsia="맑은 고딕" w:hAnsi="맑은 고딕" w:cs="바탕"/>
          <w:sz w:val="24"/>
          <w:szCs w:val="24"/>
        </w:rPr>
        <w:t>an-bang(</w:t>
      </w:r>
      <w:r w:rsidR="00F84711">
        <w:rPr>
          <w:rFonts w:ascii="맑은 고딕" w:eastAsia="맑은 고딕" w:hAnsi="맑은 고딕" w:cs="바탕" w:hint="eastAsia"/>
          <w:sz w:val="24"/>
          <w:szCs w:val="24"/>
        </w:rPr>
        <w:t>한방</w:t>
      </w:r>
      <w:r w:rsidR="00961828">
        <w:rPr>
          <w:rFonts w:ascii="맑은 고딕" w:eastAsia="맑은 고딕" w:hAnsi="맑은 고딕" w:cs="바탕" w:hint="eastAsia"/>
          <w:sz w:val="24"/>
          <w:szCs w:val="24"/>
        </w:rPr>
        <w:t>)</w:t>
      </w:r>
      <w:r w:rsidR="00767BAF">
        <w:rPr>
          <w:rFonts w:ascii="맑은 고딕" w:eastAsia="맑은 고딕" w:hAnsi="맑은 고딕" w:cs="바탕"/>
          <w:sz w:val="24"/>
          <w:szCs w:val="24"/>
        </w:rPr>
        <w:t>.</w:t>
      </w:r>
    </w:p>
    <w:p w14:paraId="589DCD83" w14:textId="6A4EC36D" w:rsidR="00612135" w:rsidRDefault="00612135" w:rsidP="00612135">
      <w:pPr>
        <w:widowControl/>
        <w:rPr>
          <w:rFonts w:ascii="맑은 고딕" w:eastAsia="맑은 고딕" w:hAnsi="맑은 고딕" w:cs="바탕"/>
          <w:sz w:val="24"/>
          <w:szCs w:val="24"/>
        </w:rPr>
      </w:pPr>
    </w:p>
    <w:p w14:paraId="6AAC0E74" w14:textId="77777777" w:rsidR="00612135" w:rsidRDefault="00612135" w:rsidP="00612135">
      <w:pPr>
        <w:widowControl/>
        <w:rPr>
          <w:rFonts w:ascii="맑은 고딕" w:eastAsia="맑은 고딕" w:hAnsi="맑은 고딕" w:cs="바탕" w:hint="eastAsia"/>
          <w:sz w:val="24"/>
          <w:szCs w:val="24"/>
        </w:rPr>
      </w:pPr>
      <w:bookmarkStart w:id="0" w:name="_GoBack"/>
      <w:bookmarkEnd w:id="0"/>
    </w:p>
    <w:p w14:paraId="745EC227" w14:textId="6679E413" w:rsidR="00767BAF" w:rsidRPr="00097EA4" w:rsidRDefault="00767BAF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  <w:u w:val="single"/>
        </w:rPr>
      </w:pPr>
      <w:r w:rsidRPr="00097EA4">
        <w:rPr>
          <w:rFonts w:ascii="맑은 고딕" w:eastAsia="맑은 고딕" w:hAnsi="맑은 고딕" w:cs="바탕" w:hint="eastAsia"/>
          <w:sz w:val="24"/>
          <w:szCs w:val="24"/>
          <w:u w:val="single"/>
        </w:rPr>
        <w:t>S</w:t>
      </w:r>
      <w:r w:rsidRPr="00097EA4">
        <w:rPr>
          <w:rFonts w:ascii="맑은 고딕" w:eastAsia="맑은 고딕" w:hAnsi="맑은 고딕" w:cs="바탕"/>
          <w:sz w:val="24"/>
          <w:szCs w:val="24"/>
          <w:u w:val="single"/>
        </w:rPr>
        <w:t>WOT Research</w:t>
      </w:r>
    </w:p>
    <w:p w14:paraId="3D001217" w14:textId="77777777" w:rsidR="00767BAF" w:rsidRPr="00767BAF" w:rsidRDefault="00767BAF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</w:p>
    <w:p w14:paraId="25683E67" w14:textId="60B16932" w:rsidR="00767BAF" w:rsidRPr="00097EA4" w:rsidRDefault="0034788A" w:rsidP="00767BAF">
      <w:pPr>
        <w:pStyle w:val="a3"/>
        <w:widowControl/>
        <w:ind w:left="762"/>
        <w:rPr>
          <w:rFonts w:cs="바탕"/>
          <w:i/>
          <w:iCs/>
          <w:sz w:val="24"/>
          <w:szCs w:val="24"/>
          <w:u w:val="single"/>
        </w:rPr>
      </w:pPr>
      <w:r w:rsidRPr="00097EA4">
        <w:rPr>
          <w:rFonts w:cs="바탕"/>
          <w:i/>
          <w:iCs/>
          <w:sz w:val="24"/>
          <w:szCs w:val="24"/>
          <w:u w:val="single"/>
        </w:rPr>
        <w:t>Strength</w:t>
      </w:r>
    </w:p>
    <w:p w14:paraId="45179E63" w14:textId="1E6661AE" w:rsidR="000B134F" w:rsidRDefault="000303D0" w:rsidP="000B134F">
      <w:pPr>
        <w:pStyle w:val="a3"/>
        <w:widowControl/>
        <w:ind w:left="762"/>
        <w:rPr>
          <w:rFonts w:cs="바탕"/>
          <w:sz w:val="24"/>
          <w:szCs w:val="24"/>
        </w:rPr>
      </w:pPr>
      <w:r>
        <w:rPr>
          <w:rFonts w:cs="바탕" w:hint="eastAsia"/>
          <w:sz w:val="24"/>
          <w:szCs w:val="24"/>
        </w:rPr>
        <w:t>-</w:t>
      </w:r>
      <w:r w:rsidR="00EA08BB">
        <w:rPr>
          <w:rFonts w:cs="바탕"/>
          <w:sz w:val="24"/>
          <w:szCs w:val="24"/>
        </w:rPr>
        <w:t xml:space="preserve"> </w:t>
      </w:r>
      <w:r w:rsidR="003E551E">
        <w:rPr>
          <w:rFonts w:cs="바탕"/>
          <w:sz w:val="24"/>
          <w:szCs w:val="24"/>
        </w:rPr>
        <w:t xml:space="preserve">You can check the apartment sales reviews in the </w:t>
      </w:r>
      <w:r w:rsidR="00274F46">
        <w:rPr>
          <w:rFonts w:cs="바탕"/>
          <w:sz w:val="24"/>
          <w:szCs w:val="24"/>
        </w:rPr>
        <w:t>application</w:t>
      </w:r>
    </w:p>
    <w:p w14:paraId="6250F0E5" w14:textId="1072AC9A" w:rsidR="000B134F" w:rsidRPr="000B134F" w:rsidRDefault="000B134F" w:rsidP="00292645">
      <w:pPr>
        <w:pStyle w:val="a3"/>
        <w:widowControl/>
        <w:ind w:left="762" w:firstLineChars="100" w:firstLine="240"/>
        <w:rPr>
          <w:rFonts w:cs="바탕"/>
          <w:sz w:val="24"/>
          <w:szCs w:val="24"/>
        </w:rPr>
      </w:pPr>
      <w:r>
        <w:rPr>
          <w:rFonts w:cs="바탕" w:hint="eastAsia"/>
          <w:sz w:val="24"/>
          <w:szCs w:val="24"/>
        </w:rPr>
        <w:t>C</w:t>
      </w:r>
      <w:r>
        <w:rPr>
          <w:rFonts w:cs="바탕"/>
          <w:sz w:val="24"/>
          <w:szCs w:val="24"/>
        </w:rPr>
        <w:t>ategorized according to age, gender, rent-based, etc.</w:t>
      </w:r>
    </w:p>
    <w:p w14:paraId="7FC68727" w14:textId="2FD5C8B4" w:rsidR="000303D0" w:rsidRPr="000B134F" w:rsidRDefault="000303D0" w:rsidP="000B134F">
      <w:pPr>
        <w:widowControl/>
        <w:ind w:firstLineChars="300" w:firstLine="720"/>
        <w:rPr>
          <w:sz w:val="24"/>
          <w:szCs w:val="24"/>
        </w:rPr>
      </w:pPr>
      <w:r w:rsidRPr="000B134F">
        <w:rPr>
          <w:sz w:val="24"/>
          <w:szCs w:val="24"/>
        </w:rPr>
        <w:t>-</w:t>
      </w:r>
      <w:r w:rsidR="0031103E" w:rsidRPr="0031103E">
        <w:rPr>
          <w:rFonts w:ascii="Helvetica" w:hAnsi="Helvetica"/>
          <w:color w:val="000000"/>
          <w:sz w:val="45"/>
          <w:szCs w:val="45"/>
          <w:shd w:val="clear" w:color="auto" w:fill="FDFDFD"/>
        </w:rPr>
        <w:t xml:space="preserve"> </w:t>
      </w:r>
      <w:r w:rsidR="0031103E" w:rsidRPr="00917E29">
        <w:rPr>
          <w:rFonts w:ascii="맑은 고딕" w:eastAsia="맑은 고딕" w:hAnsi="맑은 고딕" w:cs="Malgun Gothic Semilight"/>
          <w:color w:val="000000"/>
          <w:sz w:val="24"/>
          <w:szCs w:val="24"/>
          <w:shd w:val="clear" w:color="auto" w:fill="FDFDFD"/>
        </w:rPr>
        <w:t>Convenience and Speed of Real Estate Exploration</w:t>
      </w:r>
    </w:p>
    <w:p w14:paraId="68BE65F1" w14:textId="3B193C3E" w:rsidR="00F8260C" w:rsidRDefault="00917E29" w:rsidP="00292645">
      <w:pPr>
        <w:pStyle w:val="a3"/>
        <w:widowControl/>
        <w:ind w:left="762" w:firstLineChars="100" w:firstLine="240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4-hour service via the Internet</w:t>
      </w:r>
      <w:r w:rsidR="00292645">
        <w:rPr>
          <w:sz w:val="24"/>
          <w:szCs w:val="24"/>
        </w:rPr>
        <w:t>.</w:t>
      </w:r>
    </w:p>
    <w:p w14:paraId="1FF77170" w14:textId="543A666D" w:rsidR="00B711D2" w:rsidRDefault="00B711D2" w:rsidP="00292645">
      <w:pPr>
        <w:pStyle w:val="a3"/>
        <w:widowControl/>
        <w:ind w:left="762" w:firstLineChars="100" w:firstLine="240"/>
        <w:rPr>
          <w:sz w:val="24"/>
          <w:szCs w:val="24"/>
        </w:rPr>
      </w:pPr>
      <w:r>
        <w:rPr>
          <w:sz w:val="24"/>
          <w:szCs w:val="24"/>
        </w:rPr>
        <w:t>Y</w:t>
      </w:r>
      <w:r>
        <w:rPr>
          <w:rFonts w:hint="eastAsia"/>
          <w:sz w:val="24"/>
          <w:szCs w:val="24"/>
        </w:rPr>
        <w:t>o</w:t>
      </w:r>
      <w:r>
        <w:rPr>
          <w:sz w:val="24"/>
          <w:szCs w:val="24"/>
        </w:rPr>
        <w:t>u can easily check for sale without having to go to a brokerage house.</w:t>
      </w:r>
    </w:p>
    <w:p w14:paraId="660C1BF4" w14:textId="0AAE247B" w:rsidR="00B711D2" w:rsidRDefault="00B711D2" w:rsidP="00292645">
      <w:pPr>
        <w:pStyle w:val="a3"/>
        <w:widowControl/>
        <w:ind w:left="762" w:firstLineChars="100" w:firstLine="240"/>
        <w:rPr>
          <w:sz w:val="24"/>
          <w:szCs w:val="24"/>
        </w:rPr>
      </w:pP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xplore things beyond time and space with real-time feedback.</w:t>
      </w:r>
    </w:p>
    <w:p w14:paraId="55BA4B23" w14:textId="77777777" w:rsidR="00B711D2" w:rsidRDefault="00B711D2" w:rsidP="00767BAF">
      <w:pPr>
        <w:pStyle w:val="a3"/>
        <w:widowControl/>
        <w:ind w:left="762"/>
        <w:rPr>
          <w:sz w:val="24"/>
          <w:szCs w:val="24"/>
        </w:rPr>
      </w:pPr>
    </w:p>
    <w:p w14:paraId="629357A9" w14:textId="720C89B7" w:rsidR="00F8260C" w:rsidRPr="00097EA4" w:rsidRDefault="008F3888" w:rsidP="00767BAF">
      <w:pPr>
        <w:pStyle w:val="a3"/>
        <w:widowControl/>
        <w:ind w:left="762"/>
        <w:rPr>
          <w:rFonts w:cs="바탕"/>
          <w:i/>
          <w:iCs/>
          <w:sz w:val="24"/>
          <w:szCs w:val="24"/>
          <w:u w:val="single"/>
        </w:rPr>
      </w:pPr>
      <w:r w:rsidRPr="00097EA4">
        <w:rPr>
          <w:i/>
          <w:iCs/>
          <w:sz w:val="24"/>
          <w:szCs w:val="24"/>
          <w:u w:val="single"/>
        </w:rPr>
        <w:t>Weakness</w:t>
      </w:r>
    </w:p>
    <w:p w14:paraId="3FE34077" w14:textId="7384E757" w:rsidR="008F3888" w:rsidRDefault="008F3888" w:rsidP="008F3888">
      <w:pPr>
        <w:pStyle w:val="a3"/>
        <w:widowControl/>
        <w:ind w:left="762"/>
        <w:rPr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 w:rsidR="005A59D3">
        <w:rPr>
          <w:sz w:val="24"/>
          <w:szCs w:val="24"/>
        </w:rPr>
        <w:t xml:space="preserve"> </w:t>
      </w:r>
      <w:r w:rsidR="005A59D3">
        <w:rPr>
          <w:rFonts w:hint="eastAsia"/>
          <w:sz w:val="24"/>
          <w:szCs w:val="24"/>
        </w:rPr>
        <w:t>T</w:t>
      </w:r>
      <w:r w:rsidR="005A59D3">
        <w:rPr>
          <w:sz w:val="24"/>
          <w:szCs w:val="24"/>
        </w:rPr>
        <w:t>here are many false offerings.</w:t>
      </w:r>
    </w:p>
    <w:p w14:paraId="125E92FF" w14:textId="0A9E2857" w:rsidR="008F3888" w:rsidRPr="000303D0" w:rsidRDefault="008F3888" w:rsidP="008F3888">
      <w:pPr>
        <w:pStyle w:val="a3"/>
        <w:widowControl/>
        <w:ind w:left="762"/>
        <w:rPr>
          <w:rFonts w:cs="바탕"/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 w:rsidR="005A59D3">
        <w:rPr>
          <w:sz w:val="24"/>
          <w:szCs w:val="24"/>
        </w:rPr>
        <w:t xml:space="preserve"> </w:t>
      </w:r>
      <w:r w:rsidR="004B0F8D">
        <w:rPr>
          <w:sz w:val="24"/>
          <w:szCs w:val="24"/>
        </w:rPr>
        <w:t xml:space="preserve">Difficult to know the exact information </w:t>
      </w:r>
      <w:r w:rsidR="00466C50">
        <w:rPr>
          <w:sz w:val="24"/>
          <w:szCs w:val="24"/>
        </w:rPr>
        <w:t>about</w:t>
      </w:r>
      <w:r w:rsidR="004B0F8D">
        <w:rPr>
          <w:sz w:val="24"/>
          <w:szCs w:val="24"/>
        </w:rPr>
        <w:t xml:space="preserve"> </w:t>
      </w:r>
      <w:r w:rsidR="00E32CC9">
        <w:rPr>
          <w:sz w:val="24"/>
          <w:szCs w:val="24"/>
        </w:rPr>
        <w:t xml:space="preserve">the </w:t>
      </w:r>
      <w:r w:rsidR="004B0F8D">
        <w:rPr>
          <w:sz w:val="24"/>
          <w:szCs w:val="24"/>
        </w:rPr>
        <w:t>house.</w:t>
      </w:r>
    </w:p>
    <w:p w14:paraId="5D96EEDE" w14:textId="77777777" w:rsidR="004B0F8D" w:rsidRDefault="004B0F8D" w:rsidP="0034788A">
      <w:pPr>
        <w:pStyle w:val="a3"/>
        <w:widowControl/>
        <w:ind w:left="762"/>
        <w:rPr>
          <w:rFonts w:cs="바탕"/>
          <w:sz w:val="24"/>
          <w:szCs w:val="24"/>
        </w:rPr>
      </w:pPr>
    </w:p>
    <w:p w14:paraId="05A5E2C9" w14:textId="79982A2D" w:rsidR="000303D0" w:rsidRPr="00097EA4" w:rsidRDefault="00CE18FF" w:rsidP="0034788A">
      <w:pPr>
        <w:pStyle w:val="a3"/>
        <w:widowControl/>
        <w:ind w:left="762"/>
        <w:rPr>
          <w:rFonts w:cs="바탕"/>
          <w:i/>
          <w:iCs/>
          <w:sz w:val="24"/>
          <w:szCs w:val="24"/>
          <w:u w:val="single"/>
        </w:rPr>
      </w:pPr>
      <w:r w:rsidRPr="00097EA4">
        <w:rPr>
          <w:rFonts w:cs="바탕"/>
          <w:i/>
          <w:iCs/>
          <w:sz w:val="24"/>
          <w:szCs w:val="24"/>
          <w:u w:val="single"/>
        </w:rPr>
        <w:lastRenderedPageBreak/>
        <w:t>Opportunity</w:t>
      </w:r>
    </w:p>
    <w:p w14:paraId="02B60998" w14:textId="0990CEE3" w:rsidR="00CE18FF" w:rsidRDefault="0032565D" w:rsidP="0034788A">
      <w:pPr>
        <w:pStyle w:val="a3"/>
        <w:widowControl/>
        <w:ind w:left="762"/>
        <w:rPr>
          <w:rFonts w:cs="바탕"/>
          <w:sz w:val="24"/>
          <w:szCs w:val="24"/>
        </w:rPr>
      </w:pPr>
      <w:r>
        <w:rPr>
          <w:rFonts w:cs="바탕" w:hint="eastAsia"/>
          <w:sz w:val="24"/>
          <w:szCs w:val="24"/>
        </w:rPr>
        <w:t>-</w:t>
      </w:r>
      <w:r w:rsidR="005F2087">
        <w:rPr>
          <w:rFonts w:cs="바탕" w:hint="eastAsia"/>
          <w:sz w:val="24"/>
          <w:szCs w:val="24"/>
        </w:rPr>
        <w:t>A</w:t>
      </w:r>
      <w:r w:rsidR="005F2087">
        <w:rPr>
          <w:rFonts w:cs="바탕"/>
          <w:sz w:val="24"/>
          <w:szCs w:val="24"/>
        </w:rPr>
        <w:t xml:space="preserve">n increase in the share of </w:t>
      </w:r>
      <w:r w:rsidR="00C80C37">
        <w:rPr>
          <w:rFonts w:cs="바탕"/>
          <w:sz w:val="24"/>
          <w:szCs w:val="24"/>
        </w:rPr>
        <w:t>monthly rent, and leaseholds.</w:t>
      </w:r>
    </w:p>
    <w:p w14:paraId="135D9789" w14:textId="19E69B9B" w:rsidR="00C80C37" w:rsidRDefault="00C80C37" w:rsidP="0034788A">
      <w:pPr>
        <w:pStyle w:val="a3"/>
        <w:widowControl/>
        <w:ind w:left="762"/>
        <w:rPr>
          <w:rFonts w:cs="바탕"/>
          <w:sz w:val="24"/>
          <w:szCs w:val="24"/>
        </w:rPr>
      </w:pPr>
      <w:r>
        <w:rPr>
          <w:rFonts w:cs="바탕"/>
          <w:sz w:val="24"/>
          <w:szCs w:val="24"/>
        </w:rPr>
        <w:t>-</w:t>
      </w:r>
      <w:r w:rsidR="00C2568D">
        <w:rPr>
          <w:rFonts w:cs="바탕"/>
          <w:sz w:val="24"/>
          <w:szCs w:val="24"/>
        </w:rPr>
        <w:t>Real estate agent’s interest</w:t>
      </w:r>
    </w:p>
    <w:p w14:paraId="3EEC3F2F" w14:textId="6E3D807D" w:rsidR="00B84627" w:rsidRDefault="00B84627" w:rsidP="00292645">
      <w:pPr>
        <w:pStyle w:val="a3"/>
        <w:widowControl/>
        <w:ind w:left="762" w:firstLineChars="100" w:firstLine="240"/>
        <w:rPr>
          <w:rFonts w:cs="바탕"/>
          <w:sz w:val="24"/>
          <w:szCs w:val="24"/>
        </w:rPr>
      </w:pPr>
      <w:r>
        <w:rPr>
          <w:rFonts w:cs="바탕" w:hint="eastAsia"/>
          <w:sz w:val="24"/>
          <w:szCs w:val="24"/>
        </w:rPr>
        <w:t>M</w:t>
      </w:r>
      <w:r>
        <w:rPr>
          <w:rFonts w:cs="바탕"/>
          <w:sz w:val="24"/>
          <w:szCs w:val="24"/>
        </w:rPr>
        <w:t>editation through mobile services can save both tena</w:t>
      </w:r>
      <w:r w:rsidR="00E32CC9">
        <w:rPr>
          <w:rFonts w:cs="바탕"/>
          <w:sz w:val="24"/>
          <w:szCs w:val="24"/>
        </w:rPr>
        <w:t>n</w:t>
      </w:r>
      <w:r>
        <w:rPr>
          <w:rFonts w:cs="바탕"/>
          <w:sz w:val="24"/>
          <w:szCs w:val="24"/>
        </w:rPr>
        <w:t>ts and brokers time and money in real estate sales transactions.</w:t>
      </w:r>
    </w:p>
    <w:p w14:paraId="1B10111F" w14:textId="096B61AC" w:rsidR="00EA439D" w:rsidRDefault="00EA439D" w:rsidP="00C80C37">
      <w:pPr>
        <w:widowControl/>
        <w:rPr>
          <w:rFonts w:eastAsia="바탕" w:cs="바탕"/>
          <w:sz w:val="24"/>
          <w:szCs w:val="24"/>
        </w:rPr>
      </w:pPr>
    </w:p>
    <w:p w14:paraId="183EF858" w14:textId="7990EB5A" w:rsidR="00B22A2C" w:rsidRPr="00097EA4" w:rsidRDefault="00B22A2C" w:rsidP="00767BAF">
      <w:pPr>
        <w:pStyle w:val="a3"/>
        <w:widowControl/>
        <w:ind w:left="762"/>
        <w:rPr>
          <w:rFonts w:eastAsia="바탕" w:cs="바탕"/>
          <w:i/>
          <w:iCs/>
          <w:sz w:val="24"/>
          <w:szCs w:val="24"/>
          <w:u w:val="single"/>
        </w:rPr>
      </w:pPr>
      <w:r w:rsidRPr="00097EA4">
        <w:rPr>
          <w:rFonts w:eastAsia="바탕" w:cs="바탕" w:hint="eastAsia"/>
          <w:i/>
          <w:iCs/>
          <w:sz w:val="24"/>
          <w:szCs w:val="24"/>
          <w:u w:val="single"/>
        </w:rPr>
        <w:t>T</w:t>
      </w:r>
      <w:r w:rsidRPr="00097EA4">
        <w:rPr>
          <w:rFonts w:eastAsia="바탕" w:cs="바탕"/>
          <w:i/>
          <w:iCs/>
          <w:sz w:val="24"/>
          <w:szCs w:val="24"/>
          <w:u w:val="single"/>
        </w:rPr>
        <w:t>hreat</w:t>
      </w:r>
    </w:p>
    <w:p w14:paraId="6BD463D0" w14:textId="0E8391A0" w:rsidR="00B22A2C" w:rsidRDefault="00244931" w:rsidP="00244931">
      <w:pPr>
        <w:pStyle w:val="a3"/>
        <w:widowControl/>
        <w:ind w:left="762"/>
        <w:rPr>
          <w:rFonts w:eastAsia="바탕" w:cs="바탕"/>
          <w:color w:val="auto"/>
          <w:kern w:val="0"/>
          <w:sz w:val="24"/>
          <w:szCs w:val="24"/>
        </w:rPr>
      </w:pPr>
      <w:r>
        <w:rPr>
          <w:rFonts w:eastAsia="바탕" w:cs="바탕"/>
          <w:sz w:val="24"/>
          <w:szCs w:val="24"/>
        </w:rPr>
        <w:t>-Multiple Competitors increase.</w:t>
      </w:r>
    </w:p>
    <w:p w14:paraId="59DE76B6" w14:textId="35D18A1A" w:rsidR="000303D0" w:rsidRDefault="000303D0" w:rsidP="0034788A">
      <w:pPr>
        <w:pStyle w:val="a3"/>
        <w:widowControl/>
        <w:ind w:left="762"/>
        <w:rPr>
          <w:rFonts w:cs="바탕"/>
          <w:sz w:val="24"/>
          <w:szCs w:val="24"/>
        </w:rPr>
      </w:pPr>
    </w:p>
    <w:p w14:paraId="42ABC543" w14:textId="155EBB0E" w:rsidR="00292645" w:rsidRDefault="00292645" w:rsidP="0034788A">
      <w:pPr>
        <w:pStyle w:val="a3"/>
        <w:widowControl/>
        <w:ind w:left="762"/>
        <w:rPr>
          <w:rFonts w:cs="바탕"/>
          <w:sz w:val="24"/>
          <w:szCs w:val="24"/>
        </w:rPr>
      </w:pPr>
    </w:p>
    <w:p w14:paraId="3A393DA6" w14:textId="6BECE2A5" w:rsidR="000C51FB" w:rsidRPr="0083773E" w:rsidRDefault="00136427" w:rsidP="0083773E">
      <w:pPr>
        <w:pStyle w:val="a3"/>
        <w:widowControl/>
        <w:ind w:left="762" w:firstLineChars="50" w:firstLine="120"/>
        <w:rPr>
          <w:rFonts w:cs="바탕"/>
          <w:sz w:val="24"/>
          <w:szCs w:val="24"/>
        </w:rPr>
      </w:pPr>
      <w:r>
        <w:rPr>
          <w:rFonts w:cs="바탕"/>
          <w:sz w:val="24"/>
          <w:szCs w:val="24"/>
        </w:rPr>
        <w:t>According to the user survey and the analysis above, the biggest drawback</w:t>
      </w:r>
      <w:r w:rsidR="000C51FB">
        <w:rPr>
          <w:rFonts w:cs="바탕"/>
          <w:sz w:val="24"/>
          <w:szCs w:val="24"/>
        </w:rPr>
        <w:t>s</w:t>
      </w:r>
      <w:r>
        <w:rPr>
          <w:rFonts w:cs="바탕"/>
          <w:sz w:val="24"/>
          <w:szCs w:val="24"/>
        </w:rPr>
        <w:t xml:space="preserve"> </w:t>
      </w:r>
      <w:r w:rsidR="000C51FB">
        <w:rPr>
          <w:rFonts w:cs="바탕"/>
          <w:sz w:val="24"/>
          <w:szCs w:val="24"/>
        </w:rPr>
        <w:t>are</w:t>
      </w:r>
      <w:r>
        <w:rPr>
          <w:rFonts w:cs="바탕"/>
          <w:sz w:val="24"/>
          <w:szCs w:val="24"/>
        </w:rPr>
        <w:t xml:space="preserve"> that </w:t>
      </w:r>
      <w:r w:rsidR="007F7B20">
        <w:rPr>
          <w:rFonts w:cs="바탕"/>
          <w:sz w:val="24"/>
          <w:szCs w:val="24"/>
        </w:rPr>
        <w:t xml:space="preserve">it is difficult to obtain accurate information about the house only through writings and photographs and </w:t>
      </w:r>
      <w:r w:rsidR="000C51FB">
        <w:rPr>
          <w:rFonts w:cs="바탕"/>
          <w:sz w:val="24"/>
          <w:szCs w:val="24"/>
        </w:rPr>
        <w:t>a lot of false sales.</w:t>
      </w:r>
    </w:p>
    <w:p w14:paraId="7BB3A114" w14:textId="0E765F95" w:rsidR="00292645" w:rsidRDefault="00105D88" w:rsidP="0083773E">
      <w:pPr>
        <w:pStyle w:val="a3"/>
        <w:widowControl/>
        <w:ind w:left="762" w:firstLineChars="50" w:firstLine="120"/>
        <w:rPr>
          <w:rFonts w:cs="바탕"/>
          <w:sz w:val="24"/>
          <w:szCs w:val="24"/>
        </w:rPr>
      </w:pPr>
      <w:r>
        <w:rPr>
          <w:rFonts w:cs="바탕" w:hint="eastAsia"/>
          <w:sz w:val="24"/>
          <w:szCs w:val="24"/>
        </w:rPr>
        <w:t>T</w:t>
      </w:r>
      <w:r>
        <w:rPr>
          <w:rFonts w:cs="바탕"/>
          <w:sz w:val="24"/>
          <w:szCs w:val="24"/>
        </w:rPr>
        <w:t xml:space="preserve">herefore, by requiring 3D Scanning of </w:t>
      </w:r>
      <w:r w:rsidR="00E32CC9">
        <w:rPr>
          <w:rFonts w:cs="바탕"/>
          <w:sz w:val="24"/>
          <w:szCs w:val="24"/>
        </w:rPr>
        <w:t xml:space="preserve">the </w:t>
      </w:r>
      <w:r>
        <w:rPr>
          <w:rFonts w:cs="바탕"/>
          <w:sz w:val="24"/>
          <w:szCs w:val="24"/>
        </w:rPr>
        <w:t xml:space="preserve">house when registering a sale, users can expect accurate information and </w:t>
      </w:r>
      <w:r w:rsidR="00274F46">
        <w:rPr>
          <w:rFonts w:cs="바탕"/>
          <w:sz w:val="24"/>
          <w:szCs w:val="24"/>
        </w:rPr>
        <w:t>a decrease in false sales.</w:t>
      </w:r>
    </w:p>
    <w:p w14:paraId="2CF0F671" w14:textId="7B6DFF00" w:rsidR="00292645" w:rsidRDefault="00292645" w:rsidP="0034788A">
      <w:pPr>
        <w:pStyle w:val="a3"/>
        <w:widowControl/>
        <w:ind w:left="762"/>
        <w:rPr>
          <w:rFonts w:cs="바탕"/>
          <w:sz w:val="24"/>
          <w:szCs w:val="24"/>
        </w:rPr>
      </w:pPr>
    </w:p>
    <w:p w14:paraId="45DC93C4" w14:textId="77777777" w:rsidR="00097EA4" w:rsidRPr="0034788A" w:rsidRDefault="00097EA4" w:rsidP="0034788A">
      <w:pPr>
        <w:pStyle w:val="a3"/>
        <w:widowControl/>
        <w:ind w:left="762"/>
        <w:rPr>
          <w:rFonts w:cs="바탕"/>
          <w:sz w:val="24"/>
          <w:szCs w:val="24"/>
        </w:rPr>
      </w:pPr>
    </w:p>
    <w:p w14:paraId="0DC82450" w14:textId="5397CB4D" w:rsidR="009A364C" w:rsidRDefault="002B4CF8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>4</w:t>
      </w:r>
      <w:r w:rsidR="00BC60F6">
        <w:rPr>
          <w:rFonts w:ascii="맑은 고딕" w:eastAsia="맑은 고딕" w:hAnsi="맑은 고딕"/>
          <w:b/>
          <w:bCs/>
          <w:sz w:val="24"/>
          <w:szCs w:val="24"/>
        </w:rPr>
        <w:t>. Development &amp; Implementation Contents</w:t>
      </w:r>
    </w:p>
    <w:p w14:paraId="0BF6AFE2" w14:textId="77777777" w:rsidR="00701FDD" w:rsidRDefault="00701FDD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</w:p>
    <w:p w14:paraId="5270CB5A" w14:textId="36C6B6DB" w:rsidR="00563CF2" w:rsidRPr="008B7152" w:rsidRDefault="00CA2AC6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Scanning room using RGB-D Camera on smartphone</w:t>
      </w:r>
    </w:p>
    <w:p w14:paraId="0061BDB7" w14:textId="1CED1345" w:rsidR="008B7152" w:rsidRPr="00A47F99" w:rsidRDefault="008B7152" w:rsidP="00701FDD">
      <w:pPr>
        <w:pStyle w:val="a3"/>
        <w:widowControl/>
        <w:ind w:left="1203"/>
        <w:rPr>
          <w:b/>
          <w:bCs/>
          <w:sz w:val="24"/>
          <w:szCs w:val="24"/>
        </w:rPr>
      </w:pPr>
      <w:r>
        <w:rPr>
          <w:rFonts w:hint="eastAsia"/>
          <w:sz w:val="24"/>
          <w:szCs w:val="24"/>
        </w:rPr>
        <w:t>R</w:t>
      </w:r>
      <w:r>
        <w:rPr>
          <w:sz w:val="24"/>
          <w:szCs w:val="24"/>
        </w:rPr>
        <w:t xml:space="preserve">GB-D camera is </w:t>
      </w:r>
      <w:r w:rsidR="00701FDD">
        <w:rPr>
          <w:sz w:val="24"/>
          <w:szCs w:val="24"/>
        </w:rPr>
        <w:t>consisting</w:t>
      </w:r>
      <w:r>
        <w:rPr>
          <w:sz w:val="24"/>
          <w:szCs w:val="24"/>
        </w:rPr>
        <w:t xml:space="preserve"> of </w:t>
      </w:r>
      <w:r w:rsidR="00701FDD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RGB sensor and </w:t>
      </w:r>
      <w:r w:rsidR="00701FDD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depth sensor. Using </w:t>
      </w:r>
      <w:r w:rsidR="00701FDD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depth </w:t>
      </w:r>
      <w:r w:rsidR="00701FDD">
        <w:rPr>
          <w:sz w:val="24"/>
          <w:szCs w:val="24"/>
        </w:rPr>
        <w:t>sensor,</w:t>
      </w:r>
      <w:r>
        <w:rPr>
          <w:sz w:val="24"/>
          <w:szCs w:val="24"/>
        </w:rPr>
        <w:t xml:space="preserve"> you can </w:t>
      </w:r>
      <w:r w:rsidR="004A2CA2">
        <w:rPr>
          <w:sz w:val="24"/>
          <w:szCs w:val="24"/>
        </w:rPr>
        <w:t xml:space="preserve">get a distance between </w:t>
      </w:r>
      <w:r w:rsidR="00701FDD">
        <w:rPr>
          <w:sz w:val="24"/>
          <w:szCs w:val="24"/>
        </w:rPr>
        <w:t xml:space="preserve">the </w:t>
      </w:r>
      <w:r w:rsidR="004A2CA2">
        <w:rPr>
          <w:sz w:val="24"/>
          <w:szCs w:val="24"/>
        </w:rPr>
        <w:t xml:space="preserve">object and camera. </w:t>
      </w:r>
      <w:r w:rsidR="00701FDD">
        <w:rPr>
          <w:sz w:val="24"/>
          <w:szCs w:val="24"/>
        </w:rPr>
        <w:t>So,</w:t>
      </w:r>
      <w:r w:rsidR="004A2CA2">
        <w:rPr>
          <w:sz w:val="24"/>
          <w:szCs w:val="24"/>
        </w:rPr>
        <w:t xml:space="preserve"> we can reconstruct a place </w:t>
      </w:r>
      <w:r w:rsidR="00B04CD0">
        <w:rPr>
          <w:sz w:val="24"/>
          <w:szCs w:val="24"/>
        </w:rPr>
        <w:t xml:space="preserve">using depth only. But for accuracy, we </w:t>
      </w:r>
      <w:r w:rsidR="00610526">
        <w:rPr>
          <w:sz w:val="24"/>
          <w:szCs w:val="24"/>
        </w:rPr>
        <w:t xml:space="preserve">get RGB value from </w:t>
      </w:r>
      <w:r w:rsidR="00701FDD">
        <w:rPr>
          <w:sz w:val="24"/>
          <w:szCs w:val="24"/>
        </w:rPr>
        <w:t xml:space="preserve">the </w:t>
      </w:r>
      <w:r w:rsidR="00610526">
        <w:rPr>
          <w:sz w:val="24"/>
          <w:szCs w:val="24"/>
        </w:rPr>
        <w:t xml:space="preserve">RGB sensor. </w:t>
      </w:r>
      <w:r w:rsidR="002A61CB">
        <w:rPr>
          <w:sz w:val="24"/>
          <w:szCs w:val="24"/>
        </w:rPr>
        <w:t>For this, we need to get RGB and Depth value simultan</w:t>
      </w:r>
      <w:r w:rsidR="00E106FE">
        <w:rPr>
          <w:sz w:val="24"/>
          <w:szCs w:val="24"/>
        </w:rPr>
        <w:t xml:space="preserve">eously and we need to implement this application. </w:t>
      </w:r>
      <w:r w:rsidR="00DC21E9">
        <w:rPr>
          <w:sz w:val="24"/>
          <w:szCs w:val="24"/>
        </w:rPr>
        <w:t>We can use some s</w:t>
      </w:r>
      <w:r w:rsidR="00610526">
        <w:rPr>
          <w:sz w:val="24"/>
          <w:szCs w:val="24"/>
        </w:rPr>
        <w:t>martphone</w:t>
      </w:r>
      <w:r w:rsidR="00DC21E9">
        <w:rPr>
          <w:sz w:val="24"/>
          <w:szCs w:val="24"/>
        </w:rPr>
        <w:t xml:space="preserve">s </w:t>
      </w:r>
      <w:r w:rsidR="00701FDD">
        <w:rPr>
          <w:sz w:val="24"/>
          <w:szCs w:val="24"/>
        </w:rPr>
        <w:t>t</w:t>
      </w:r>
      <w:r w:rsidR="00DC21E9">
        <w:rPr>
          <w:sz w:val="24"/>
          <w:szCs w:val="24"/>
        </w:rPr>
        <w:t xml:space="preserve">hat have a depth sensor like S20+, S20Ultra, S10+, Note10+, </w:t>
      </w:r>
      <w:r w:rsidR="00701FDD">
        <w:rPr>
          <w:sz w:val="24"/>
          <w:szCs w:val="24"/>
        </w:rPr>
        <w:t>iPad</w:t>
      </w:r>
      <w:r w:rsidR="00DC21E9">
        <w:rPr>
          <w:sz w:val="24"/>
          <w:szCs w:val="24"/>
        </w:rPr>
        <w:t xml:space="preserve"> pro 4</w:t>
      </w:r>
      <w:r w:rsidR="00DC21E9" w:rsidRPr="00DC21E9">
        <w:rPr>
          <w:sz w:val="24"/>
          <w:szCs w:val="24"/>
          <w:vertAlign w:val="superscript"/>
        </w:rPr>
        <w:t>th</w:t>
      </w:r>
      <w:r w:rsidR="00DC21E9">
        <w:rPr>
          <w:sz w:val="24"/>
          <w:szCs w:val="24"/>
        </w:rPr>
        <w:t>.</w:t>
      </w:r>
    </w:p>
    <w:p w14:paraId="3322F1BA" w14:textId="77777777" w:rsidR="00A47F99" w:rsidRPr="00A47F99" w:rsidRDefault="00A47F99" w:rsidP="00A47F99">
      <w:pPr>
        <w:pStyle w:val="a3"/>
        <w:widowControl/>
        <w:ind w:left="1203"/>
        <w:rPr>
          <w:sz w:val="24"/>
          <w:szCs w:val="24"/>
        </w:rPr>
      </w:pPr>
    </w:p>
    <w:p w14:paraId="24AAE79A" w14:textId="3430BE03" w:rsidR="00A47F99" w:rsidRPr="009619C6" w:rsidRDefault="009619C6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3D </w:t>
      </w:r>
      <w:r w:rsidR="00701FDD">
        <w:rPr>
          <w:sz w:val="24"/>
          <w:szCs w:val="24"/>
        </w:rPr>
        <w:t>reconstructs</w:t>
      </w:r>
      <w:r>
        <w:rPr>
          <w:sz w:val="24"/>
          <w:szCs w:val="24"/>
        </w:rPr>
        <w:t xml:space="preserve"> a place using depth &amp; RGB value</w:t>
      </w:r>
    </w:p>
    <w:p w14:paraId="6A28C2A8" w14:textId="40DF686F" w:rsidR="009619C6" w:rsidRDefault="002C123A" w:rsidP="009619C6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t>Based on the RGB and depth values previously obtained</w:t>
      </w:r>
      <w:r w:rsidR="007F7852">
        <w:rPr>
          <w:sz w:val="24"/>
          <w:szCs w:val="24"/>
        </w:rPr>
        <w:t>, we need to reconstruct a place. For this</w:t>
      </w:r>
      <w:r w:rsidR="00701FDD">
        <w:rPr>
          <w:sz w:val="24"/>
          <w:szCs w:val="24"/>
        </w:rPr>
        <w:t>,</w:t>
      </w:r>
      <w:r w:rsidR="007F7852">
        <w:rPr>
          <w:sz w:val="24"/>
          <w:szCs w:val="24"/>
        </w:rPr>
        <w:t xml:space="preserve"> we will us</w:t>
      </w:r>
      <w:r w:rsidR="00701FDD">
        <w:rPr>
          <w:sz w:val="24"/>
          <w:szCs w:val="24"/>
        </w:rPr>
        <w:t>e</w:t>
      </w:r>
      <w:r w:rsidR="007F7852">
        <w:rPr>
          <w:sz w:val="24"/>
          <w:szCs w:val="24"/>
        </w:rPr>
        <w:t xml:space="preserve"> ‘Unity 3D’ because of </w:t>
      </w:r>
      <w:r w:rsidR="00701FDD">
        <w:rPr>
          <w:sz w:val="24"/>
          <w:szCs w:val="24"/>
        </w:rPr>
        <w:t xml:space="preserve">the </w:t>
      </w:r>
      <w:r w:rsidR="007F7852">
        <w:rPr>
          <w:sz w:val="24"/>
          <w:szCs w:val="24"/>
        </w:rPr>
        <w:t>application</w:t>
      </w:r>
      <w:r w:rsidR="0098575A">
        <w:rPr>
          <w:sz w:val="24"/>
          <w:szCs w:val="24"/>
        </w:rPr>
        <w:t>. In this step</w:t>
      </w:r>
      <w:r w:rsidR="00701FDD">
        <w:rPr>
          <w:sz w:val="24"/>
          <w:szCs w:val="24"/>
        </w:rPr>
        <w:t>,</w:t>
      </w:r>
      <w:r w:rsidR="0098575A">
        <w:rPr>
          <w:sz w:val="24"/>
          <w:szCs w:val="24"/>
        </w:rPr>
        <w:t xml:space="preserve"> we need to study Unity 3D, so implementation </w:t>
      </w:r>
      <w:r w:rsidR="00665EE3">
        <w:rPr>
          <w:sz w:val="24"/>
          <w:szCs w:val="24"/>
        </w:rPr>
        <w:t>is likely to take a long time.</w:t>
      </w:r>
    </w:p>
    <w:p w14:paraId="4DB18782" w14:textId="77777777" w:rsidR="0098575A" w:rsidRPr="00A47F99" w:rsidRDefault="0098575A" w:rsidP="009619C6">
      <w:pPr>
        <w:pStyle w:val="a3"/>
        <w:widowControl/>
        <w:ind w:left="1203"/>
        <w:rPr>
          <w:b/>
          <w:bCs/>
          <w:sz w:val="24"/>
          <w:szCs w:val="24"/>
        </w:rPr>
      </w:pPr>
    </w:p>
    <w:p w14:paraId="678AFD48" w14:textId="253A6424" w:rsidR="00356FE9" w:rsidRPr="00055887" w:rsidRDefault="00665EE3" w:rsidP="00356FE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I for control avatar &amp; furniture</w:t>
      </w:r>
    </w:p>
    <w:p w14:paraId="7B18AA6A" w14:textId="18E30BD8" w:rsidR="00055887" w:rsidRDefault="00665EE3" w:rsidP="00055887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 w:rsidR="00701FDD">
        <w:rPr>
          <w:sz w:val="24"/>
          <w:szCs w:val="24"/>
        </w:rPr>
        <w:t xml:space="preserve">the </w:t>
      </w:r>
      <w:r>
        <w:rPr>
          <w:sz w:val="24"/>
          <w:szCs w:val="24"/>
        </w:rPr>
        <w:t>user do</w:t>
      </w:r>
      <w:r w:rsidR="00701FDD">
        <w:rPr>
          <w:sz w:val="24"/>
          <w:szCs w:val="24"/>
        </w:rPr>
        <w:t>es</w:t>
      </w:r>
      <w:r>
        <w:rPr>
          <w:sz w:val="24"/>
          <w:szCs w:val="24"/>
        </w:rPr>
        <w:t xml:space="preserve"> not want to use </w:t>
      </w:r>
      <w:r w:rsidR="00701FDD">
        <w:rPr>
          <w:sz w:val="24"/>
          <w:szCs w:val="24"/>
        </w:rPr>
        <w:t xml:space="preserve">a </w:t>
      </w:r>
      <w:r>
        <w:rPr>
          <w:sz w:val="24"/>
          <w:szCs w:val="24"/>
        </w:rPr>
        <w:t>VR device</w:t>
      </w:r>
      <w:r w:rsidR="00D57940">
        <w:rPr>
          <w:sz w:val="24"/>
          <w:szCs w:val="24"/>
        </w:rPr>
        <w:t xml:space="preserve">, we need to show 3D place on </w:t>
      </w:r>
      <w:r w:rsidR="00701FDD">
        <w:rPr>
          <w:sz w:val="24"/>
          <w:szCs w:val="24"/>
        </w:rPr>
        <w:t xml:space="preserve">the </w:t>
      </w:r>
      <w:r w:rsidR="00D57940">
        <w:rPr>
          <w:sz w:val="24"/>
          <w:szCs w:val="24"/>
        </w:rPr>
        <w:t xml:space="preserve">smartphone screen. </w:t>
      </w:r>
    </w:p>
    <w:p w14:paraId="74BF6292" w14:textId="77777777" w:rsidR="00D40EC8" w:rsidRPr="00A47F99" w:rsidRDefault="00D40EC8" w:rsidP="00055887">
      <w:pPr>
        <w:pStyle w:val="a3"/>
        <w:widowControl/>
        <w:ind w:left="1203"/>
        <w:rPr>
          <w:b/>
          <w:bCs/>
          <w:sz w:val="24"/>
          <w:szCs w:val="24"/>
        </w:rPr>
      </w:pPr>
    </w:p>
    <w:p w14:paraId="6179F67F" w14:textId="11256F1D" w:rsidR="00A47F99" w:rsidRPr="00A47F99" w:rsidRDefault="00E221E1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rFonts w:hint="eastAsia"/>
          <w:sz w:val="24"/>
          <w:szCs w:val="24"/>
        </w:rPr>
        <w:t>R</w:t>
      </w:r>
      <w:r>
        <w:rPr>
          <w:sz w:val="24"/>
          <w:szCs w:val="24"/>
        </w:rPr>
        <w:t>ecognize direction &amp; walk using Smartphone’s sensor</w:t>
      </w:r>
    </w:p>
    <w:p w14:paraId="61DFA288" w14:textId="2C462939" w:rsidR="00A47F99" w:rsidRDefault="00E221E1" w:rsidP="00A47F99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 w:rsidR="00701FDD">
        <w:rPr>
          <w:sz w:val="24"/>
          <w:szCs w:val="24"/>
        </w:rPr>
        <w:t xml:space="preserve">the </w:t>
      </w:r>
      <w:r>
        <w:rPr>
          <w:sz w:val="24"/>
          <w:szCs w:val="24"/>
        </w:rPr>
        <w:t>user use</w:t>
      </w:r>
      <w:r w:rsidR="00701FDD">
        <w:rPr>
          <w:sz w:val="24"/>
          <w:szCs w:val="24"/>
        </w:rPr>
        <w:t>s</w:t>
      </w:r>
      <w:r>
        <w:rPr>
          <w:sz w:val="24"/>
          <w:szCs w:val="24"/>
        </w:rPr>
        <w:t xml:space="preserve"> a VR device, </w:t>
      </w:r>
      <w:r w:rsidR="00701FDD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user cannot control </w:t>
      </w:r>
      <w:r w:rsidR="00701FDD">
        <w:rPr>
          <w:sz w:val="24"/>
          <w:szCs w:val="24"/>
        </w:rPr>
        <w:t xml:space="preserve">the </w:t>
      </w:r>
      <w:r w:rsidR="00510024">
        <w:rPr>
          <w:sz w:val="24"/>
          <w:szCs w:val="24"/>
        </w:rPr>
        <w:t xml:space="preserve">avatar through touch. </w:t>
      </w:r>
      <w:r w:rsidR="00701FDD">
        <w:rPr>
          <w:sz w:val="24"/>
          <w:szCs w:val="24"/>
        </w:rPr>
        <w:t>So,</w:t>
      </w:r>
      <w:r w:rsidR="00510024">
        <w:rPr>
          <w:sz w:val="24"/>
          <w:szCs w:val="24"/>
        </w:rPr>
        <w:t xml:space="preserve"> we need to recognize </w:t>
      </w:r>
      <w:r w:rsidR="00701FDD">
        <w:rPr>
          <w:sz w:val="24"/>
          <w:szCs w:val="24"/>
        </w:rPr>
        <w:t xml:space="preserve">the </w:t>
      </w:r>
      <w:r w:rsidR="00510024">
        <w:rPr>
          <w:sz w:val="24"/>
          <w:szCs w:val="24"/>
        </w:rPr>
        <w:t xml:space="preserve">direction and </w:t>
      </w:r>
      <w:r w:rsidR="001F0752">
        <w:rPr>
          <w:sz w:val="24"/>
          <w:szCs w:val="24"/>
        </w:rPr>
        <w:t>walk. And the space</w:t>
      </w:r>
      <w:r w:rsidR="00573C49">
        <w:rPr>
          <w:sz w:val="24"/>
          <w:szCs w:val="24"/>
        </w:rPr>
        <w:t xml:space="preserve"> in which users use this application is very limited, </w:t>
      </w:r>
      <w:r w:rsidR="0097373F">
        <w:rPr>
          <w:sz w:val="24"/>
          <w:szCs w:val="24"/>
        </w:rPr>
        <w:t>so this application nec</w:t>
      </w:r>
      <w:r w:rsidR="00F47B69">
        <w:rPr>
          <w:sz w:val="24"/>
          <w:szCs w:val="24"/>
        </w:rPr>
        <w:t xml:space="preserve">essary </w:t>
      </w:r>
      <w:r w:rsidR="00701FDD">
        <w:rPr>
          <w:sz w:val="24"/>
          <w:szCs w:val="24"/>
        </w:rPr>
        <w:t xml:space="preserve">to </w:t>
      </w:r>
      <w:r w:rsidR="005F3CB9">
        <w:rPr>
          <w:sz w:val="24"/>
          <w:szCs w:val="24"/>
        </w:rPr>
        <w:t xml:space="preserve">recognize </w:t>
      </w:r>
      <w:r w:rsidR="00701FDD">
        <w:rPr>
          <w:sz w:val="24"/>
          <w:szCs w:val="24"/>
        </w:rPr>
        <w:t xml:space="preserve">the </w:t>
      </w:r>
      <w:r w:rsidR="005F3CB9">
        <w:rPr>
          <w:sz w:val="24"/>
          <w:szCs w:val="24"/>
        </w:rPr>
        <w:t xml:space="preserve">user’s walk in </w:t>
      </w:r>
      <w:r w:rsidR="00701FDD">
        <w:rPr>
          <w:sz w:val="24"/>
          <w:szCs w:val="24"/>
        </w:rPr>
        <w:t xml:space="preserve">a </w:t>
      </w:r>
      <w:r w:rsidR="005F3CB9">
        <w:rPr>
          <w:sz w:val="24"/>
          <w:szCs w:val="24"/>
        </w:rPr>
        <w:t>place</w:t>
      </w:r>
      <w:r w:rsidR="00573C49">
        <w:rPr>
          <w:sz w:val="24"/>
          <w:szCs w:val="24"/>
        </w:rPr>
        <w:t xml:space="preserve"> </w:t>
      </w:r>
    </w:p>
    <w:p w14:paraId="4118488F" w14:textId="77777777" w:rsidR="00E221E1" w:rsidRPr="00A47F99" w:rsidRDefault="00E221E1" w:rsidP="00A47F99">
      <w:pPr>
        <w:pStyle w:val="a3"/>
        <w:widowControl/>
        <w:ind w:left="1203"/>
        <w:rPr>
          <w:b/>
          <w:bCs/>
          <w:sz w:val="24"/>
          <w:szCs w:val="24"/>
        </w:rPr>
      </w:pPr>
    </w:p>
    <w:p w14:paraId="10E87E11" w14:textId="63066D96" w:rsidR="00A47F99" w:rsidRPr="00A47F99" w:rsidRDefault="007240D5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Furniture arrangement using Hand Tracking</w:t>
      </w:r>
    </w:p>
    <w:p w14:paraId="044D1A00" w14:textId="775DACB6" w:rsidR="00A47F99" w:rsidRDefault="007240D5" w:rsidP="00A47F99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 w:rsidR="00701FDD">
        <w:rPr>
          <w:sz w:val="24"/>
          <w:szCs w:val="24"/>
        </w:rPr>
        <w:t xml:space="preserve">the </w:t>
      </w:r>
      <w:r>
        <w:rPr>
          <w:sz w:val="24"/>
          <w:szCs w:val="24"/>
        </w:rPr>
        <w:t>user use</w:t>
      </w:r>
      <w:r w:rsidR="00701FDD">
        <w:rPr>
          <w:sz w:val="24"/>
          <w:szCs w:val="24"/>
        </w:rPr>
        <w:t>s</w:t>
      </w:r>
      <w:r>
        <w:rPr>
          <w:sz w:val="24"/>
          <w:szCs w:val="24"/>
        </w:rPr>
        <w:t xml:space="preserve"> a VR device, </w:t>
      </w:r>
      <w:r w:rsidR="00701FDD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user cannot control furniture through touch. </w:t>
      </w:r>
      <w:r w:rsidR="00701FDD">
        <w:rPr>
          <w:sz w:val="24"/>
          <w:szCs w:val="24"/>
        </w:rPr>
        <w:t>But</w:t>
      </w:r>
      <w:r w:rsidR="007823B8">
        <w:rPr>
          <w:sz w:val="24"/>
          <w:szCs w:val="24"/>
        </w:rPr>
        <w:t xml:space="preserve"> </w:t>
      </w:r>
      <w:r w:rsidR="00701FDD">
        <w:rPr>
          <w:sz w:val="24"/>
          <w:szCs w:val="24"/>
        </w:rPr>
        <w:t xml:space="preserve">an </w:t>
      </w:r>
      <w:r w:rsidR="007823B8">
        <w:rPr>
          <w:sz w:val="24"/>
          <w:szCs w:val="24"/>
        </w:rPr>
        <w:t xml:space="preserve">additional device is </w:t>
      </w:r>
      <w:r w:rsidR="00CA36CF">
        <w:rPr>
          <w:sz w:val="24"/>
          <w:szCs w:val="24"/>
        </w:rPr>
        <w:t xml:space="preserve">inefficient. </w:t>
      </w:r>
      <w:r w:rsidR="00701FDD">
        <w:rPr>
          <w:sz w:val="24"/>
          <w:szCs w:val="24"/>
        </w:rPr>
        <w:t>So,</w:t>
      </w:r>
      <w:r w:rsidR="00CA36CF">
        <w:rPr>
          <w:sz w:val="24"/>
          <w:szCs w:val="24"/>
        </w:rPr>
        <w:t xml:space="preserve"> we </w:t>
      </w:r>
      <w:r w:rsidR="008B7F0B">
        <w:rPr>
          <w:sz w:val="24"/>
          <w:szCs w:val="24"/>
        </w:rPr>
        <w:t>are tracking</w:t>
      </w:r>
      <w:r w:rsidR="00CA36CF">
        <w:rPr>
          <w:sz w:val="24"/>
          <w:szCs w:val="24"/>
        </w:rPr>
        <w:t xml:space="preserve"> a hand </w:t>
      </w:r>
      <w:r w:rsidR="006A36F0">
        <w:rPr>
          <w:sz w:val="24"/>
          <w:szCs w:val="24"/>
        </w:rPr>
        <w:t xml:space="preserve">and using </w:t>
      </w:r>
      <w:r w:rsidR="00701FDD">
        <w:rPr>
          <w:sz w:val="24"/>
          <w:szCs w:val="24"/>
        </w:rPr>
        <w:t xml:space="preserve">a </w:t>
      </w:r>
      <w:r w:rsidR="006A36F0">
        <w:rPr>
          <w:sz w:val="24"/>
          <w:szCs w:val="24"/>
        </w:rPr>
        <w:t xml:space="preserve">hand as </w:t>
      </w:r>
      <w:r w:rsidR="00701FDD">
        <w:rPr>
          <w:sz w:val="24"/>
          <w:szCs w:val="24"/>
        </w:rPr>
        <w:t xml:space="preserve">a </w:t>
      </w:r>
      <w:r w:rsidR="006A36F0">
        <w:rPr>
          <w:sz w:val="24"/>
          <w:szCs w:val="24"/>
        </w:rPr>
        <w:t>controller.</w:t>
      </w:r>
      <w:r w:rsidR="00250A0E">
        <w:rPr>
          <w:sz w:val="24"/>
          <w:szCs w:val="24"/>
        </w:rPr>
        <w:t xml:space="preserve"> </w:t>
      </w:r>
    </w:p>
    <w:p w14:paraId="090A725C" w14:textId="420751CE" w:rsidR="00442635" w:rsidRDefault="00442635" w:rsidP="00250A0E">
      <w:pPr>
        <w:pStyle w:val="a3"/>
        <w:widowControl/>
        <w:ind w:left="1203"/>
        <w:rPr>
          <w:sz w:val="24"/>
          <w:szCs w:val="24"/>
        </w:rPr>
      </w:pPr>
    </w:p>
    <w:p w14:paraId="2DDA1CC3" w14:textId="77777777" w:rsidR="00701FDD" w:rsidRPr="00250A0E" w:rsidRDefault="00701FDD" w:rsidP="00250A0E">
      <w:pPr>
        <w:pStyle w:val="a3"/>
        <w:widowControl/>
        <w:ind w:left="1203"/>
        <w:rPr>
          <w:sz w:val="24"/>
          <w:szCs w:val="24"/>
        </w:rPr>
      </w:pPr>
    </w:p>
    <w:p w14:paraId="06865CFD" w14:textId="3A992DCB" w:rsidR="009A364C" w:rsidRDefault="002B4CF8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>5</w:t>
      </w:r>
      <w:r w:rsidR="00BC60F6">
        <w:rPr>
          <w:rFonts w:ascii="맑은 고딕" w:eastAsia="맑은 고딕" w:hAnsi="맑은 고딕"/>
          <w:b/>
          <w:bCs/>
          <w:sz w:val="24"/>
          <w:szCs w:val="24"/>
        </w:rPr>
        <w:t>. Goal</w:t>
      </w:r>
    </w:p>
    <w:p w14:paraId="1E44A1B8" w14:textId="77777777" w:rsidR="00701FDD" w:rsidRDefault="00701FDD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</w:p>
    <w:p w14:paraId="2EDB44A2" w14:textId="337D1864" w:rsidR="00640F3C" w:rsidRDefault="00E0481B" w:rsidP="00097EA4">
      <w:pPr>
        <w:widowControl/>
        <w:ind w:leftChars="100" w:left="200" w:firstLineChars="200" w:firstLine="48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>T</w:t>
      </w:r>
      <w:r>
        <w:rPr>
          <w:rFonts w:ascii="맑은 고딕" w:eastAsia="맑은 고딕" w:hAnsi="맑은 고딕"/>
          <w:sz w:val="24"/>
          <w:szCs w:val="24"/>
        </w:rPr>
        <w:t xml:space="preserve">here </w:t>
      </w:r>
      <w:r w:rsidR="00383585">
        <w:rPr>
          <w:rFonts w:ascii="맑은 고딕" w:eastAsia="맑은 고딕" w:hAnsi="맑은 고딕"/>
          <w:sz w:val="24"/>
          <w:szCs w:val="24"/>
        </w:rPr>
        <w:t>are three key functions that this application provides</w:t>
      </w:r>
      <w:r w:rsidR="00250A0E">
        <w:rPr>
          <w:rFonts w:ascii="맑은 고딕" w:eastAsia="맑은 고딕" w:hAnsi="맑은 고딕" w:hint="eastAsia"/>
          <w:sz w:val="24"/>
          <w:szCs w:val="24"/>
        </w:rPr>
        <w:t>.</w:t>
      </w:r>
    </w:p>
    <w:p w14:paraId="2B2BBB10" w14:textId="5FB0552E" w:rsidR="00250A0E" w:rsidRPr="00250A0E" w:rsidRDefault="00383585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canni</w:t>
      </w:r>
      <w:r w:rsidR="00701FDD">
        <w:rPr>
          <w:sz w:val="24"/>
          <w:szCs w:val="24"/>
        </w:rPr>
        <w:t>n</w:t>
      </w:r>
      <w:r>
        <w:rPr>
          <w:sz w:val="24"/>
          <w:szCs w:val="24"/>
        </w:rPr>
        <w:t xml:space="preserve">g a room and reconstruct to 3D model using </w:t>
      </w:r>
      <w:r w:rsidR="00701FDD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only </w:t>
      </w:r>
      <w:r w:rsidR="00701FDD">
        <w:rPr>
          <w:sz w:val="24"/>
          <w:szCs w:val="24"/>
        </w:rPr>
        <w:t xml:space="preserve">a </w:t>
      </w:r>
      <w:r>
        <w:rPr>
          <w:sz w:val="24"/>
          <w:szCs w:val="24"/>
        </w:rPr>
        <w:t>smartphone camera</w:t>
      </w:r>
    </w:p>
    <w:p w14:paraId="020B1B1C" w14:textId="49D7B28A" w:rsidR="00250A0E" w:rsidRDefault="00422BC8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Look around </w:t>
      </w:r>
      <w:r w:rsidR="00701FDD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room using </w:t>
      </w:r>
      <w:r w:rsidR="00701FDD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VR device or </w:t>
      </w:r>
      <w:r w:rsidR="00A576DA">
        <w:rPr>
          <w:sz w:val="24"/>
          <w:szCs w:val="24"/>
        </w:rPr>
        <w:t>using a screen touch</w:t>
      </w:r>
    </w:p>
    <w:p w14:paraId="4B2FFB38" w14:textId="42F97397" w:rsidR="00250A0E" w:rsidRDefault="00A576DA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F</w:t>
      </w:r>
      <w:r>
        <w:rPr>
          <w:sz w:val="24"/>
          <w:szCs w:val="24"/>
        </w:rPr>
        <w:t xml:space="preserve">urniture arrangement </w:t>
      </w:r>
    </w:p>
    <w:p w14:paraId="53081262" w14:textId="150B37D0" w:rsidR="00250A0E" w:rsidRDefault="00250A0E" w:rsidP="00250A0E">
      <w:pPr>
        <w:widowControl/>
        <w:ind w:left="403"/>
        <w:rPr>
          <w:sz w:val="24"/>
          <w:szCs w:val="24"/>
        </w:rPr>
      </w:pPr>
    </w:p>
    <w:p w14:paraId="762C53BF" w14:textId="5BC3C970" w:rsidR="00250A0E" w:rsidRPr="00250A0E" w:rsidRDefault="00113A0F" w:rsidP="00113A0F">
      <w:pPr>
        <w:widowControl/>
        <w:wordWrap/>
        <w:autoSpaceDE/>
        <w:autoSpaceDN/>
        <w:rPr>
          <w:rFonts w:ascii="맑은 고딕" w:eastAsia="맑은 고딕" w:hAnsi="맑은 고딕" w:cs="바탕"/>
          <w:sz w:val="24"/>
          <w:szCs w:val="24"/>
        </w:rPr>
      </w:pPr>
      <w:r>
        <w:rPr>
          <w:rFonts w:ascii="맑은 고딕" w:eastAsia="맑은 고딕" w:hAnsi="맑은 고딕" w:cs="바탕"/>
          <w:sz w:val="24"/>
          <w:szCs w:val="24"/>
        </w:rPr>
        <w:br w:type="page"/>
      </w:r>
    </w:p>
    <w:p w14:paraId="7B2413F2" w14:textId="7C0662DA" w:rsidR="009A364C" w:rsidRDefault="00640F3C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lastRenderedPageBreak/>
        <w:t>5</w:t>
      </w:r>
      <w:r w:rsidR="00BC60F6">
        <w:rPr>
          <w:rFonts w:ascii="맑은 고딕" w:eastAsia="맑은 고딕" w:hAnsi="맑은 고딕"/>
          <w:b/>
          <w:bCs/>
          <w:sz w:val="24"/>
          <w:szCs w:val="24"/>
        </w:rPr>
        <w:t>. Project Schedules</w:t>
      </w:r>
    </w:p>
    <w:p w14:paraId="321E1C0F" w14:textId="77777777" w:rsidR="009A364C" w:rsidRDefault="009A364C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9A364C" w14:paraId="4FE544F1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729B7" w14:textId="77777777" w:rsidR="009A364C" w:rsidRDefault="009A364C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82926" w14:textId="77777777" w:rsidR="009A364C" w:rsidRDefault="00BC60F6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19CF5E37" w14:textId="77777777" w:rsidR="009A364C" w:rsidRDefault="00BC60F6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5E1B6D" w14:textId="77777777" w:rsidR="009A364C" w:rsidRDefault="00BC60F6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4F0E53" w14:textId="77777777" w:rsidR="009A364C" w:rsidRDefault="00BC60F6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9A364C" w14:paraId="6AC6639F" w14:textId="77777777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2B3A2" w14:textId="77777777" w:rsidR="009A364C" w:rsidRDefault="00BC60F6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21EC5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3725C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72AE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6E1D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7C341A0D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75D8503E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068B4D8B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292A7A15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2E06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4976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275D0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BE6309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A2C23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BE259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773E8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9A364C" w14:paraId="5647CCCC" w14:textId="77777777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8AA85" w14:textId="77777777" w:rsidR="009A364C" w:rsidRDefault="00BC60F6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t>Content Acquisition &amp;</w:t>
            </w:r>
          </w:p>
          <w:p w14:paraId="13E28F8E" w14:textId="77777777" w:rsidR="009A364C" w:rsidRDefault="00BC60F6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9E8E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8566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7BD0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1CA3C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4773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1D618C" w14:textId="77777777" w:rsidR="009A364C" w:rsidRDefault="009A364C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4347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04CD95C5" w14:textId="77777777" w:rsidR="009A364C" w:rsidRDefault="00BC60F6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F7668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64B1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A8E8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B02F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790ED9AF" w14:textId="77777777" w:rsidR="009A364C" w:rsidRDefault="00BC60F6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201E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F504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701FDD" w14:paraId="60435B89" w14:textId="77777777" w:rsidTr="00B04D99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481" w14:textId="755D4414" w:rsidR="00701FDD" w:rsidRDefault="00701FDD" w:rsidP="00701FDD">
            <w:pPr>
              <w:pStyle w:val="a3"/>
              <w:ind w:left="0"/>
              <w:jc w:val="left"/>
            </w:pPr>
            <w:r>
              <w:t>Study android API for camera</w:t>
            </w: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00CE6" w14:textId="77777777" w:rsidR="00701FDD" w:rsidRDefault="00701FDD" w:rsidP="00701FDD">
            <w:pPr>
              <w:shd w:val="clear" w:color="auto" w:fill="FFFFFF" w:themeFill="background1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BAAB3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05204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75E1D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3F46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237DE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63EE1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16701B3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90034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98C00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CD648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572C8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5112857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56899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A8B00" w14:textId="77777777" w:rsidR="00701FDD" w:rsidRDefault="00701FDD" w:rsidP="00701FDD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0E39536C" w14:textId="77777777" w:rsidTr="00B04D99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B7D20" w14:textId="4A9FDBD1" w:rsidR="009A364C" w:rsidRPr="00113A0F" w:rsidRDefault="00113A0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3D reconstruction</w:t>
            </w:r>
            <w:r w:rsidR="00D8368E">
              <w:rPr>
                <w:rFonts w:ascii="맑은 고딕" w:eastAsia="맑은 고딕" w:hAnsi="맑은 고딕"/>
              </w:rPr>
              <w:t xml:space="preserve"> using unity</w:t>
            </w: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9BECC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6371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CA082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680A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36AF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AE10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7302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0EBEBF4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BE2D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A9A0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4C69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2FE2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38CBE3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AFA1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9E23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733687CC" w14:textId="77777777" w:rsidTr="00E243B2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08A92" w14:textId="0DEB20B9" w:rsidR="00113A0F" w:rsidRDefault="00113A0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RGB-D camera scann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0B57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E797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5840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7895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CA54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E349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478D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FFFFFF" w:themeFill="background1"/>
          </w:tcPr>
          <w:p w14:paraId="3BDCD73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8AC8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05BB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B41B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E3DE6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1D894C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04AF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8DA2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FB3567" w14:paraId="44F168FE" w14:textId="77777777" w:rsidTr="00DB324D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B2D338" w14:textId="2E28B44F" w:rsidR="00FB3567" w:rsidRDefault="00FB35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 xml:space="preserve">Implementing </w:t>
            </w:r>
            <w:r w:rsidR="00DB324D">
              <w:rPr>
                <w:rFonts w:ascii="맑은 고딕" w:eastAsia="맑은 고딕" w:hAnsi="맑은 고딕"/>
              </w:rPr>
              <w:t>application UI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5DD0CE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030EC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01AF84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7365D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D7EB4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28EF6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936FD2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1C8F1"/>
          </w:tcPr>
          <w:p w14:paraId="3735C041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D45D9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0D4D35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7A6A6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0F136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D52ACAF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7B062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66E46" w14:textId="77777777" w:rsidR="00FB3567" w:rsidRDefault="00FB3567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4D6BC2A9" w14:textId="77777777" w:rsidTr="008B7F0B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1476B5" w14:textId="6B147BF9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Study Unity3D and AR Core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1AFC6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1148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DE34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4D90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7EC1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A024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7482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auto"/>
          </w:tcPr>
          <w:p w14:paraId="4B279D2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5397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3B3319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2412E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548E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6FAE03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7B80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AD00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605B5C38" w14:textId="77777777" w:rsidTr="00EA089E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2A38B" w14:textId="091DD8B9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mplementing Sensor track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B8B9A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7114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1FF524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0C403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86B8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1E2F4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C540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3B6F680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C13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E36D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9A46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3D669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1D54454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AAF73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C169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:rsidRPr="00D771D6" w14:paraId="4DEF45B2" w14:textId="77777777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0497B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3C416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71AE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F4EF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4D45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2BE1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3197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51BB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6145E0E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1BD1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FAD3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B3ED1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C7A3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B0902B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A20E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8D833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07610412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1956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D852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A295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1F32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B2B9D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45023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2220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0A65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6C4AF14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6691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CA516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A293A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7F57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061B73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BEAE0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6C504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1BCE87AD" w14:textId="77777777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5E34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E0D1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8F87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076D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B39B9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82231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9A5C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A0E3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1EF8FE0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F339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A9F3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5BC54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BC74D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709A9A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DDC29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3D3B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55DBA8F9" w14:textId="77777777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7AA0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3830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64FE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418C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453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6136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3470B9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55C8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54B4924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418FF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DD9A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4392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A18AA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951CBD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5CB6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58EF29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</w:tbl>
    <w:p w14:paraId="66EE3152" w14:textId="74CF94A9" w:rsidR="009A364C" w:rsidRDefault="009A364C">
      <w:pPr>
        <w:widowControl/>
        <w:rPr>
          <w:rFonts w:ascii="맑은 고딕" w:eastAsia="맑은 고딕" w:hAnsi="맑은 고딕"/>
          <w:sz w:val="24"/>
          <w:szCs w:val="24"/>
        </w:rPr>
      </w:pPr>
    </w:p>
    <w:p w14:paraId="5A870922" w14:textId="0976535E" w:rsidR="00113A0F" w:rsidRDefault="00113A0F">
      <w:pPr>
        <w:widowControl/>
        <w:rPr>
          <w:rFonts w:ascii="맑은 고딕" w:eastAsia="맑은 고딕" w:hAnsi="맑은 고딕"/>
          <w:sz w:val="24"/>
          <w:szCs w:val="24"/>
        </w:rPr>
      </w:pPr>
    </w:p>
    <w:p w14:paraId="3473E0B1" w14:textId="77777777" w:rsidR="00E84520" w:rsidRDefault="00E84520">
      <w:pPr>
        <w:widowControl/>
        <w:rPr>
          <w:rFonts w:ascii="맑은 고딕" w:eastAsia="맑은 고딕" w:hAnsi="맑은 고딕"/>
          <w:sz w:val="24"/>
          <w:szCs w:val="24"/>
        </w:rPr>
      </w:pPr>
    </w:p>
    <w:p w14:paraId="69B71E54" w14:textId="1B2DFA75" w:rsidR="00113A0F" w:rsidRDefault="00113A0F" w:rsidP="00113A0F">
      <w:pPr>
        <w:pStyle w:val="a3"/>
        <w:widowControl/>
        <w:numPr>
          <w:ilvl w:val="0"/>
          <w:numId w:val="6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H</w:t>
      </w:r>
      <w:r>
        <w:rPr>
          <w:sz w:val="24"/>
          <w:szCs w:val="24"/>
        </w:rPr>
        <w:t>eo Jeong</w:t>
      </w:r>
      <w:r w:rsidR="00B13ACD">
        <w:rPr>
          <w:sz w:val="24"/>
          <w:szCs w:val="24"/>
        </w:rPr>
        <w:t>-</w:t>
      </w:r>
      <w:r>
        <w:rPr>
          <w:sz w:val="24"/>
          <w:szCs w:val="24"/>
        </w:rPr>
        <w:t>woo</w:t>
      </w: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EA089E" w14:paraId="76A02569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42E832" w14:textId="77777777" w:rsidR="00EA089E" w:rsidRDefault="00EA089E" w:rsidP="004079CF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2997C" w14:textId="77777777" w:rsidR="00EA089E" w:rsidRDefault="00EA089E" w:rsidP="004079CF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2E57034A" w14:textId="77777777" w:rsidR="00EA089E" w:rsidRDefault="00EA089E" w:rsidP="004079CF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5EE2C" w14:textId="77777777" w:rsidR="00EA089E" w:rsidRDefault="00EA089E" w:rsidP="004079CF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2EE1FA" w14:textId="77777777" w:rsidR="00EA089E" w:rsidRDefault="00EA089E" w:rsidP="004079CF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EA089E" w14:paraId="125EA586" w14:textId="77777777" w:rsidTr="004079CF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81511" w14:textId="77777777" w:rsidR="00EA089E" w:rsidRDefault="00EA089E" w:rsidP="004079CF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D2AFB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6B81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26E67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A24A0D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03FF860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7CC581F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40172516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52F6A6B7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669FA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EBF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600C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A77FD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6C5C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4CF3CB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17B93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EA089E" w14:paraId="7DF2017D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0C78A" w14:textId="77777777" w:rsidR="00EA089E" w:rsidRDefault="00EA089E" w:rsidP="004079CF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t>Content Acquisition &amp;</w:t>
            </w:r>
          </w:p>
          <w:p w14:paraId="3CF3EC5F" w14:textId="77777777" w:rsidR="00EA089E" w:rsidRDefault="00EA089E" w:rsidP="004079CF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FE04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C405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0C173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E2ED1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DC89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54F34" w14:textId="77777777" w:rsidR="00EA089E" w:rsidRDefault="00EA089E" w:rsidP="004079CF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EC4B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0D19E7B0" w14:textId="77777777" w:rsidR="00EA089E" w:rsidRDefault="00EA089E" w:rsidP="004079CF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A11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DEF93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0B0A3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3E76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59203054" w14:textId="77777777" w:rsidR="00EA089E" w:rsidRDefault="00EA089E" w:rsidP="004079CF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AFA4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9067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53BECB5D" w14:textId="77777777" w:rsidTr="00B04D99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301B89" w14:textId="09B5FCB2" w:rsidR="00EA089E" w:rsidRDefault="00EA089E" w:rsidP="004079CF">
            <w:pPr>
              <w:pStyle w:val="a3"/>
              <w:ind w:left="0"/>
              <w:jc w:val="left"/>
            </w:pPr>
            <w:r>
              <w:t xml:space="preserve">Study android </w:t>
            </w:r>
            <w:r w:rsidR="00701FDD">
              <w:t>API</w:t>
            </w:r>
            <w:r>
              <w:t xml:space="preserve"> for camera</w:t>
            </w: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2BC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6AA9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C6A8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EC16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EBE3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A46BD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92C5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7B698F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603C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BEC4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3DA0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FF28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F589A9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F290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60F1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4CE8EEB7" w14:textId="77777777" w:rsidTr="00E243B2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47CF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RGB-D camera scanning</w:t>
            </w: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BCE5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72CE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718EB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C568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F2E7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75528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EC0F1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FFFFFF" w:themeFill="background1"/>
          </w:tcPr>
          <w:p w14:paraId="1A0AA29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0D5E0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C986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CF257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D511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37C0FA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0898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7D09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347AE57E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ACA7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application UI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6AF0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209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C02F8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C0C6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3EA3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DE97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1989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1C8F1"/>
          </w:tcPr>
          <w:p w14:paraId="6FD80BD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BCE7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B7E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19A5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BF11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19E1E8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6334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B006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28BD9BD7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2404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mplementing Sensor track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7893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F855D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1851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BFD2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C932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76C11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9B17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0E7A31F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DAD33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E6286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879B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3452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8913F9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23E5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E039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:rsidRPr="00D771D6" w14:paraId="4DB460EB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105FF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3E974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DF44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21DB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C9E27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2076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31D9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3DB0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326E1A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BA76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1C4D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8CB8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1439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9FE408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EBE0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C1E5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2DB495D9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7007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DADB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332FF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40B1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A74E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4B53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7CD6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8FAF8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14D900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C43E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5AE1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4728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BAC4D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81F3CF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35C3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4E36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33EEA976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57ED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281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E764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25F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8943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8B2A5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4516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14C32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890637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5EA4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9C2C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F1C7A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84FB1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7A1FF7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17A9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58422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53B3081C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E7DED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DE40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1EAA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933F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A9F6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2321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8B05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1C97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6C8B3F4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07B7E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7C1D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4E8B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FAA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26F79D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1DC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A78C0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</w:tbl>
    <w:p w14:paraId="42AD7057" w14:textId="77777777" w:rsidR="00E84520" w:rsidRDefault="00E84520" w:rsidP="00E84520">
      <w:pPr>
        <w:pStyle w:val="a3"/>
        <w:widowControl/>
        <w:ind w:left="760"/>
        <w:rPr>
          <w:sz w:val="24"/>
          <w:szCs w:val="24"/>
        </w:rPr>
      </w:pPr>
    </w:p>
    <w:p w14:paraId="22BFD78A" w14:textId="65F13A67" w:rsidR="00E84520" w:rsidRPr="00E84520" w:rsidRDefault="00E84520" w:rsidP="00E84520">
      <w:pPr>
        <w:widowControl/>
        <w:wordWrap/>
        <w:autoSpaceDE/>
        <w:autoSpaceDN/>
        <w:rPr>
          <w:rFonts w:ascii="맑은 고딕" w:eastAsia="맑은 고딕" w:hAnsi="맑은 고딕" w:cs="맑은 고딕"/>
          <w:color w:val="000000"/>
          <w:kern w:val="2"/>
          <w:sz w:val="24"/>
          <w:szCs w:val="24"/>
          <w:u w:color="000000"/>
        </w:rPr>
      </w:pPr>
      <w:r>
        <w:rPr>
          <w:sz w:val="24"/>
          <w:szCs w:val="24"/>
        </w:rPr>
        <w:br w:type="page"/>
      </w:r>
    </w:p>
    <w:p w14:paraId="19E107CE" w14:textId="2A4BDEFD" w:rsidR="00113A0F" w:rsidRDefault="00113A0F" w:rsidP="00113A0F">
      <w:pPr>
        <w:pStyle w:val="a3"/>
        <w:widowControl/>
        <w:numPr>
          <w:ilvl w:val="0"/>
          <w:numId w:val="6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L</w:t>
      </w:r>
      <w:r>
        <w:rPr>
          <w:sz w:val="24"/>
          <w:szCs w:val="24"/>
        </w:rPr>
        <w:t>ee Ch</w:t>
      </w:r>
      <w:r w:rsidR="00B13ACD"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e</w:t>
      </w:r>
      <w:r w:rsidR="00B13ACD">
        <w:rPr>
          <w:sz w:val="24"/>
          <w:szCs w:val="24"/>
        </w:rPr>
        <w:t>-</w:t>
      </w:r>
      <w:r>
        <w:rPr>
          <w:sz w:val="24"/>
          <w:szCs w:val="24"/>
        </w:rPr>
        <w:t>min</w:t>
      </w: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EA089E" w14:paraId="31BF9592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6C626" w14:textId="77777777" w:rsidR="00EA089E" w:rsidRDefault="00EA089E" w:rsidP="004079CF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BC4E69" w14:textId="77777777" w:rsidR="00EA089E" w:rsidRDefault="00EA089E" w:rsidP="004079CF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5718EB3C" w14:textId="77777777" w:rsidR="00EA089E" w:rsidRDefault="00EA089E" w:rsidP="004079CF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53582" w14:textId="77777777" w:rsidR="00EA089E" w:rsidRDefault="00EA089E" w:rsidP="004079CF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2BED3" w14:textId="77777777" w:rsidR="00EA089E" w:rsidRDefault="00EA089E" w:rsidP="004079CF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EA089E" w14:paraId="445B0B0E" w14:textId="77777777" w:rsidTr="004079CF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9D19E" w14:textId="77777777" w:rsidR="00EA089E" w:rsidRDefault="00EA089E" w:rsidP="004079CF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B4A21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7A284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633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3516D7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52B9F21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428A7C0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55C61B66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2C15EAA1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6DC6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26B4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A796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052DD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7B815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9DE8A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F22AA6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EA089E" w14:paraId="162F2565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3EF86" w14:textId="77777777" w:rsidR="00EA089E" w:rsidRDefault="00EA089E" w:rsidP="004079CF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t>Content Acquisition &amp;</w:t>
            </w:r>
          </w:p>
          <w:p w14:paraId="3EC8E6E9" w14:textId="77777777" w:rsidR="00EA089E" w:rsidRDefault="00EA089E" w:rsidP="004079CF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F3C9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D4D67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5142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33CD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50E22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02111E" w14:textId="77777777" w:rsidR="00EA089E" w:rsidRDefault="00EA089E" w:rsidP="004079CF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57A94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4304F81B" w14:textId="77777777" w:rsidR="00EA089E" w:rsidRDefault="00EA089E" w:rsidP="004079CF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F075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86A4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29E1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84A0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360BB3D3" w14:textId="77777777" w:rsidR="00EA089E" w:rsidRDefault="00EA089E" w:rsidP="004079CF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E669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B38CD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0D3004D4" w14:textId="77777777" w:rsidTr="00147764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BA4EE3" w14:textId="4DC02792" w:rsidR="00EA089E" w:rsidRDefault="00EA089E" w:rsidP="004079CF">
            <w:pPr>
              <w:pStyle w:val="a3"/>
              <w:ind w:left="0"/>
              <w:jc w:val="left"/>
            </w:pPr>
            <w:r>
              <w:t xml:space="preserve">Study android </w:t>
            </w:r>
            <w:r w:rsidR="00701FDD">
              <w:t>API</w:t>
            </w:r>
            <w:r>
              <w:t xml:space="preserve"> for camera</w:t>
            </w: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120F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AC75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7C5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00B0F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15CE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5370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DA53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492C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F321B0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3249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0BC2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9E2C0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0D0EC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CFC74C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9E97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F348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1F7AB00B" w14:textId="77777777" w:rsidTr="00147764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F94F" w14:textId="77777777" w:rsidR="00EA089E" w:rsidRPr="00113A0F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3D reconstruction using unity</w:t>
            </w: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9F95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EFD1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0DCB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0EFA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71EA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8FDB0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D2D77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03A0B8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583B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A2FE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DCFB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E6B54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CC4A91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9720A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CB64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4F077F1D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54A2A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application UI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0852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13AF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074C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D5FC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FE21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2201F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270F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1C8F1"/>
          </w:tcPr>
          <w:p w14:paraId="6AA4A6D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0A02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2BE3A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9A3C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D243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98450A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66F8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27B7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18A4C304" w14:textId="77777777" w:rsidTr="00320439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A4512D" w14:textId="116D5CDA" w:rsidR="00EA089E" w:rsidRDefault="00C436D5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Study Unity3D and AR Core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CB1CC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4B8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A1AD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5593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B7C8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51BB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49CB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auto"/>
          </w:tcPr>
          <w:p w14:paraId="2B4D3C9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9A54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742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E802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6D86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F28631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D95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02132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:rsidRPr="00D771D6" w14:paraId="4393A528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D4B5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1372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DCE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A8CB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672D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140A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79511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952D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95D1B9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83CE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4797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4185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6296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57F3AE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435C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0803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1CB57110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33CE0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734B2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770B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ACF0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5172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855A2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06C1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FE46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C0B38A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8958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D9E2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0A3CC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C97D4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BD7B30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FB1FA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93D6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371C43F8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F21B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D5E7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9D03B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48E9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04F5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1885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7439F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A0D7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0A28A5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2AAE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29A8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F4BF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C2268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D4D2D8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D7C8F8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5856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3A267E09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6862B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A0470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26A2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F4F5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4333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CD69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82098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40DE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58647E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18C3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BDF6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68E0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4201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FB052B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615AE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9C49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</w:tbl>
    <w:p w14:paraId="40D2544A" w14:textId="7E7C7CCC" w:rsidR="00E84520" w:rsidRDefault="00E84520" w:rsidP="00E84520">
      <w:pPr>
        <w:pStyle w:val="a3"/>
        <w:widowControl/>
        <w:ind w:left="760"/>
        <w:rPr>
          <w:sz w:val="24"/>
          <w:szCs w:val="24"/>
        </w:rPr>
      </w:pPr>
    </w:p>
    <w:p w14:paraId="13D571D4" w14:textId="1F9F05E6" w:rsidR="00E84520" w:rsidRPr="00E84520" w:rsidRDefault="00E84520" w:rsidP="00E84520">
      <w:pPr>
        <w:widowControl/>
        <w:wordWrap/>
        <w:autoSpaceDE/>
        <w:autoSpaceDN/>
        <w:rPr>
          <w:rFonts w:ascii="맑은 고딕" w:eastAsia="맑은 고딕" w:hAnsi="맑은 고딕" w:cs="맑은 고딕"/>
          <w:color w:val="000000"/>
          <w:kern w:val="2"/>
          <w:sz w:val="24"/>
          <w:szCs w:val="24"/>
          <w:u w:color="000000"/>
        </w:rPr>
      </w:pPr>
      <w:r>
        <w:rPr>
          <w:sz w:val="24"/>
          <w:szCs w:val="24"/>
        </w:rPr>
        <w:br w:type="page"/>
      </w:r>
    </w:p>
    <w:p w14:paraId="123414E6" w14:textId="3BB65CCA" w:rsidR="00113A0F" w:rsidRDefault="00113A0F" w:rsidP="00113A0F">
      <w:pPr>
        <w:pStyle w:val="a3"/>
        <w:widowControl/>
        <w:numPr>
          <w:ilvl w:val="0"/>
          <w:numId w:val="6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P</w:t>
      </w:r>
      <w:r>
        <w:rPr>
          <w:sz w:val="24"/>
          <w:szCs w:val="24"/>
        </w:rPr>
        <w:t>ark Sang</w:t>
      </w:r>
      <w:r w:rsidR="00B13ACD">
        <w:rPr>
          <w:sz w:val="24"/>
          <w:szCs w:val="24"/>
        </w:rPr>
        <w:t>-</w:t>
      </w:r>
      <w:r>
        <w:rPr>
          <w:sz w:val="24"/>
          <w:szCs w:val="24"/>
        </w:rPr>
        <w:t>woo</w:t>
      </w: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EA089E" w14:paraId="744FB453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03EB" w14:textId="77777777" w:rsidR="00EA089E" w:rsidRDefault="00EA089E" w:rsidP="004079CF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5400A" w14:textId="77777777" w:rsidR="00EA089E" w:rsidRDefault="00EA089E" w:rsidP="004079CF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0D36883E" w14:textId="77777777" w:rsidR="00EA089E" w:rsidRDefault="00EA089E" w:rsidP="004079CF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56661" w14:textId="77777777" w:rsidR="00EA089E" w:rsidRDefault="00EA089E" w:rsidP="004079CF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053F06" w14:textId="77777777" w:rsidR="00EA089E" w:rsidRDefault="00EA089E" w:rsidP="004079CF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EA089E" w14:paraId="5D270D57" w14:textId="77777777" w:rsidTr="004079CF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5D841" w14:textId="77777777" w:rsidR="00EA089E" w:rsidRDefault="00EA089E" w:rsidP="004079CF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5F215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4D98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92DD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F596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78B4CFC0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4B930012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61768E2D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1C3933C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54F69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44465C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4C21BE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76C8F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CC916D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3D698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C5073" w14:textId="77777777" w:rsidR="00EA089E" w:rsidRDefault="00EA089E" w:rsidP="004079CF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EA089E" w14:paraId="7267F123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799F9" w14:textId="77777777" w:rsidR="00EA089E" w:rsidRDefault="00EA089E" w:rsidP="004079CF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t>Content Acquisition &amp;</w:t>
            </w:r>
          </w:p>
          <w:p w14:paraId="761AB75A" w14:textId="77777777" w:rsidR="00EA089E" w:rsidRDefault="00EA089E" w:rsidP="004079CF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8E5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9C032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122A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0BC28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1942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0E367F" w14:textId="77777777" w:rsidR="00EA089E" w:rsidRDefault="00EA089E" w:rsidP="004079CF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4D902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2DA04FA2" w14:textId="77777777" w:rsidR="00EA089E" w:rsidRDefault="00EA089E" w:rsidP="004079CF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BD26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4212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967C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F327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677075D1" w14:textId="77777777" w:rsidR="00EA089E" w:rsidRDefault="00EA089E" w:rsidP="004079CF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4CAA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F994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701FDD" w14:paraId="4B21D714" w14:textId="77777777" w:rsidTr="00AD04F9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ABC56" w14:textId="590B21AE" w:rsidR="00701FDD" w:rsidRDefault="00701FDD" w:rsidP="004079CF">
            <w:pPr>
              <w:pStyle w:val="a3"/>
              <w:ind w:left="0"/>
              <w:jc w:val="left"/>
            </w:pPr>
            <w:r>
              <w:t>Study android API for camera</w:t>
            </w: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7E306" w14:textId="77777777" w:rsidR="00701FDD" w:rsidRDefault="00701FDD" w:rsidP="00701FDD">
            <w:pPr>
              <w:shd w:val="clear" w:color="auto" w:fill="FFFFFF" w:themeFill="background1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88085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</w:tcPr>
          <w:p w14:paraId="103758A5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</w:tcPr>
          <w:p w14:paraId="1A3DC103" w14:textId="6E3B7BC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244B0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B20169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CDB15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F9D8879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96D9C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3EE9D7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9DB3BA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49926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4741195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37113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5A7C5" w14:textId="77777777" w:rsidR="00701FDD" w:rsidRDefault="00701FDD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1B439307" w14:textId="77777777" w:rsidTr="00701FDD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5020A" w14:textId="77777777" w:rsidR="00EA089E" w:rsidRPr="00113A0F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3D reconstruction using unity</w:t>
            </w:r>
          </w:p>
        </w:tc>
        <w:tc>
          <w:tcPr>
            <w:tcW w:w="418" w:type="dxa"/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34E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35E107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0686F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5494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896A4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E3FA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9D46D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60B4213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A224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1D096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9BFFC0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34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7E6D88B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E0D3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E8E3D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EA089E" w14:paraId="55B497AC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085C3A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application UI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C712EE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E29F3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C21E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E41F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645E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A565B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C2EC5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1C8F1"/>
          </w:tcPr>
          <w:p w14:paraId="6CDAF6C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95D5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BEF65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1C8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CA392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1BF494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48291C1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7799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F044C" w14:textId="77777777" w:rsidR="00EA089E" w:rsidRDefault="00EA089E" w:rsidP="004079CF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70EEEC3D" w14:textId="77777777" w:rsidTr="008B7F0B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B86F1" w14:textId="3C6AC67C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Study Unity3D and AR Core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47CC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93C51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D0BA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B4C8A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2975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F4DB5D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07B2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auto"/>
          </w:tcPr>
          <w:p w14:paraId="60D1E82D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4F21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88643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8DE8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CDCF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2B500D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F22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0796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:rsidRPr="00D771D6" w14:paraId="7419E977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62BC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B5760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3DA0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C07524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AD92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A207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C208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9278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7C3E0DE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8490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6AA5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0F3B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28AD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6A578B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1565D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1B78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68CF866D" w14:textId="77777777" w:rsidTr="004079CF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E620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2B03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4FA88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19F8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2FA4D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9558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227A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914AD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30B223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C6AF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1C2B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850C8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FE21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9C2947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6143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022EF0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0DD04872" w14:textId="77777777" w:rsidTr="004079CF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64EA3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7B6D3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AD53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1815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B6D2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636E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4D9F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AAC6D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165A75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0A07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917D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3D9A2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10FE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A8C6BC9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0FC786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6640CA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  <w:tr w:rsidR="008B7F0B" w14:paraId="6932A479" w14:textId="77777777" w:rsidTr="004079CF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806B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5A6DE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FF6213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23B0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0853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8375D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D3B7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EDCB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396DAFC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BC25B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BC825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79F7ED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2919AF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1CB3F91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7437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15A50" w14:textId="77777777" w:rsidR="008B7F0B" w:rsidRDefault="008B7F0B" w:rsidP="008B7F0B">
            <w:pPr>
              <w:rPr>
                <w:rFonts w:ascii="맑은 고딕" w:eastAsia="맑은 고딕" w:hAnsi="맑은 고딕"/>
              </w:rPr>
            </w:pPr>
          </w:p>
        </w:tc>
      </w:tr>
    </w:tbl>
    <w:p w14:paraId="459957E2" w14:textId="77777777" w:rsidR="00E84520" w:rsidRPr="00E84520" w:rsidRDefault="00E84520" w:rsidP="00E84520">
      <w:pPr>
        <w:widowControl/>
        <w:ind w:left="400"/>
        <w:rPr>
          <w:rFonts w:eastAsia="바탕"/>
          <w:sz w:val="24"/>
          <w:szCs w:val="24"/>
        </w:rPr>
      </w:pPr>
    </w:p>
    <w:sectPr w:rsidR="00E84520" w:rsidRPr="00E84520">
      <w:pgSz w:w="11906" w:h="16838"/>
      <w:pgMar w:top="1701" w:right="1440" w:bottom="1440" w:left="1440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5DC98" w14:textId="77777777" w:rsidR="00E210D3" w:rsidRDefault="00E210D3" w:rsidP="00B13ACD">
      <w:r>
        <w:separator/>
      </w:r>
    </w:p>
  </w:endnote>
  <w:endnote w:type="continuationSeparator" w:id="0">
    <w:p w14:paraId="590C03A7" w14:textId="77777777" w:rsidR="00E210D3" w:rsidRDefault="00E210D3" w:rsidP="00B13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iauKai">
    <w:altName w:val="Microsoft JhengHei"/>
    <w:charset w:val="88"/>
    <w:family w:val="auto"/>
    <w:pitch w:val="variable"/>
    <w:sig w:usb0="00000003" w:usb1="08080000" w:usb2="00000010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 Semilight">
    <w:charset w:val="81"/>
    <w:family w:val="swiss"/>
    <w:pitch w:val="variable"/>
    <w:sig w:usb0="900002AF" w:usb1="09D77CFB" w:usb2="00000012" w:usb3="00000000" w:csb0="003E01BD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088AD" w14:textId="77777777" w:rsidR="00E210D3" w:rsidRDefault="00E210D3" w:rsidP="00B13ACD">
      <w:r>
        <w:separator/>
      </w:r>
    </w:p>
  </w:footnote>
  <w:footnote w:type="continuationSeparator" w:id="0">
    <w:p w14:paraId="65C495A6" w14:textId="77777777" w:rsidR="00E210D3" w:rsidRDefault="00E210D3" w:rsidP="00B13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D45EE8"/>
    <w:multiLevelType w:val="hybridMultilevel"/>
    <w:tmpl w:val="B3E61A3A"/>
    <w:lvl w:ilvl="0" w:tplc="31E22FE4">
      <w:start w:val="1"/>
      <w:numFmt w:val="decimal"/>
      <w:lvlText w:val="%1."/>
      <w:lvlJc w:val="left"/>
      <w:pPr>
        <w:ind w:left="763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3" w:hanging="400"/>
      </w:pPr>
    </w:lvl>
    <w:lvl w:ilvl="2" w:tplc="0409001B" w:tentative="1">
      <w:start w:val="1"/>
      <w:numFmt w:val="lowerRoman"/>
      <w:lvlText w:val="%3."/>
      <w:lvlJc w:val="right"/>
      <w:pPr>
        <w:ind w:left="1603" w:hanging="400"/>
      </w:pPr>
    </w:lvl>
    <w:lvl w:ilvl="3" w:tplc="0409000F" w:tentative="1">
      <w:start w:val="1"/>
      <w:numFmt w:val="decimal"/>
      <w:lvlText w:val="%4."/>
      <w:lvlJc w:val="left"/>
      <w:pPr>
        <w:ind w:left="2003" w:hanging="400"/>
      </w:pPr>
    </w:lvl>
    <w:lvl w:ilvl="4" w:tplc="04090019" w:tentative="1">
      <w:start w:val="1"/>
      <w:numFmt w:val="upperLetter"/>
      <w:lvlText w:val="%5."/>
      <w:lvlJc w:val="left"/>
      <w:pPr>
        <w:ind w:left="2403" w:hanging="400"/>
      </w:pPr>
    </w:lvl>
    <w:lvl w:ilvl="5" w:tplc="0409001B" w:tentative="1">
      <w:start w:val="1"/>
      <w:numFmt w:val="lowerRoman"/>
      <w:lvlText w:val="%6."/>
      <w:lvlJc w:val="right"/>
      <w:pPr>
        <w:ind w:left="2803" w:hanging="400"/>
      </w:pPr>
    </w:lvl>
    <w:lvl w:ilvl="6" w:tplc="0409000F" w:tentative="1">
      <w:start w:val="1"/>
      <w:numFmt w:val="decimal"/>
      <w:lvlText w:val="%7."/>
      <w:lvlJc w:val="left"/>
      <w:pPr>
        <w:ind w:left="3203" w:hanging="400"/>
      </w:pPr>
    </w:lvl>
    <w:lvl w:ilvl="7" w:tplc="04090019" w:tentative="1">
      <w:start w:val="1"/>
      <w:numFmt w:val="upperLetter"/>
      <w:lvlText w:val="%8."/>
      <w:lvlJc w:val="left"/>
      <w:pPr>
        <w:ind w:left="3603" w:hanging="400"/>
      </w:pPr>
    </w:lvl>
    <w:lvl w:ilvl="8" w:tplc="0409001B" w:tentative="1">
      <w:start w:val="1"/>
      <w:numFmt w:val="lowerRoman"/>
      <w:lvlText w:val="%9."/>
      <w:lvlJc w:val="right"/>
      <w:pPr>
        <w:ind w:left="4003" w:hanging="400"/>
      </w:pPr>
    </w:lvl>
  </w:abstractNum>
  <w:abstractNum w:abstractNumId="1" w15:restartNumberingAfterBreak="0">
    <w:nsid w:val="286E4AE0"/>
    <w:multiLevelType w:val="hybridMultilevel"/>
    <w:tmpl w:val="1064203E"/>
    <w:lvl w:ilvl="0" w:tplc="EF44B9F8">
      <w:start w:val="1"/>
      <w:numFmt w:val="decimal"/>
      <w:lvlText w:val="%1."/>
      <w:lvlJc w:val="left"/>
      <w:pPr>
        <w:ind w:left="76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2" w:hanging="400"/>
      </w:pPr>
    </w:lvl>
    <w:lvl w:ilvl="2" w:tplc="0409001B" w:tentative="1">
      <w:start w:val="1"/>
      <w:numFmt w:val="lowerRoman"/>
      <w:lvlText w:val="%3."/>
      <w:lvlJc w:val="right"/>
      <w:pPr>
        <w:ind w:left="1602" w:hanging="400"/>
      </w:pPr>
    </w:lvl>
    <w:lvl w:ilvl="3" w:tplc="0409000F" w:tentative="1">
      <w:start w:val="1"/>
      <w:numFmt w:val="decimal"/>
      <w:lvlText w:val="%4."/>
      <w:lvlJc w:val="left"/>
      <w:pPr>
        <w:ind w:left="2002" w:hanging="400"/>
      </w:pPr>
    </w:lvl>
    <w:lvl w:ilvl="4" w:tplc="04090019" w:tentative="1">
      <w:start w:val="1"/>
      <w:numFmt w:val="upperLetter"/>
      <w:lvlText w:val="%5."/>
      <w:lvlJc w:val="left"/>
      <w:pPr>
        <w:ind w:left="2402" w:hanging="400"/>
      </w:pPr>
    </w:lvl>
    <w:lvl w:ilvl="5" w:tplc="0409001B" w:tentative="1">
      <w:start w:val="1"/>
      <w:numFmt w:val="lowerRoman"/>
      <w:lvlText w:val="%6."/>
      <w:lvlJc w:val="right"/>
      <w:pPr>
        <w:ind w:left="2802" w:hanging="400"/>
      </w:pPr>
    </w:lvl>
    <w:lvl w:ilvl="6" w:tplc="0409000F" w:tentative="1">
      <w:start w:val="1"/>
      <w:numFmt w:val="decimal"/>
      <w:lvlText w:val="%7."/>
      <w:lvlJc w:val="left"/>
      <w:pPr>
        <w:ind w:left="3202" w:hanging="400"/>
      </w:pPr>
    </w:lvl>
    <w:lvl w:ilvl="7" w:tplc="04090019" w:tentative="1">
      <w:start w:val="1"/>
      <w:numFmt w:val="upperLetter"/>
      <w:lvlText w:val="%8."/>
      <w:lvlJc w:val="left"/>
      <w:pPr>
        <w:ind w:left="3602" w:hanging="400"/>
      </w:pPr>
    </w:lvl>
    <w:lvl w:ilvl="8" w:tplc="0409001B" w:tentative="1">
      <w:start w:val="1"/>
      <w:numFmt w:val="lowerRoman"/>
      <w:lvlText w:val="%9."/>
      <w:lvlJc w:val="right"/>
      <w:pPr>
        <w:ind w:left="4002" w:hanging="400"/>
      </w:pPr>
    </w:lvl>
  </w:abstractNum>
  <w:abstractNum w:abstractNumId="2" w15:restartNumberingAfterBreak="0">
    <w:nsid w:val="2BD429B8"/>
    <w:multiLevelType w:val="hybridMultilevel"/>
    <w:tmpl w:val="6C347392"/>
    <w:lvl w:ilvl="0" w:tplc="2D381CD4">
      <w:start w:val="1"/>
      <w:numFmt w:val="decimal"/>
      <w:lvlText w:val="%1."/>
      <w:lvlJc w:val="left"/>
      <w:pPr>
        <w:ind w:left="76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2" w:hanging="400"/>
      </w:pPr>
    </w:lvl>
    <w:lvl w:ilvl="2" w:tplc="0409001B" w:tentative="1">
      <w:start w:val="1"/>
      <w:numFmt w:val="lowerRoman"/>
      <w:lvlText w:val="%3."/>
      <w:lvlJc w:val="right"/>
      <w:pPr>
        <w:ind w:left="1602" w:hanging="400"/>
      </w:pPr>
    </w:lvl>
    <w:lvl w:ilvl="3" w:tplc="0409000F" w:tentative="1">
      <w:start w:val="1"/>
      <w:numFmt w:val="decimal"/>
      <w:lvlText w:val="%4."/>
      <w:lvlJc w:val="left"/>
      <w:pPr>
        <w:ind w:left="2002" w:hanging="400"/>
      </w:pPr>
    </w:lvl>
    <w:lvl w:ilvl="4" w:tplc="04090019" w:tentative="1">
      <w:start w:val="1"/>
      <w:numFmt w:val="upperLetter"/>
      <w:lvlText w:val="%5."/>
      <w:lvlJc w:val="left"/>
      <w:pPr>
        <w:ind w:left="2402" w:hanging="400"/>
      </w:pPr>
    </w:lvl>
    <w:lvl w:ilvl="5" w:tplc="0409001B" w:tentative="1">
      <w:start w:val="1"/>
      <w:numFmt w:val="lowerRoman"/>
      <w:lvlText w:val="%6."/>
      <w:lvlJc w:val="right"/>
      <w:pPr>
        <w:ind w:left="2802" w:hanging="400"/>
      </w:pPr>
    </w:lvl>
    <w:lvl w:ilvl="6" w:tplc="0409000F" w:tentative="1">
      <w:start w:val="1"/>
      <w:numFmt w:val="decimal"/>
      <w:lvlText w:val="%7."/>
      <w:lvlJc w:val="left"/>
      <w:pPr>
        <w:ind w:left="3202" w:hanging="400"/>
      </w:pPr>
    </w:lvl>
    <w:lvl w:ilvl="7" w:tplc="04090019" w:tentative="1">
      <w:start w:val="1"/>
      <w:numFmt w:val="upperLetter"/>
      <w:lvlText w:val="%8."/>
      <w:lvlJc w:val="left"/>
      <w:pPr>
        <w:ind w:left="3602" w:hanging="400"/>
      </w:pPr>
    </w:lvl>
    <w:lvl w:ilvl="8" w:tplc="0409001B" w:tentative="1">
      <w:start w:val="1"/>
      <w:numFmt w:val="lowerRoman"/>
      <w:lvlText w:val="%9."/>
      <w:lvlJc w:val="right"/>
      <w:pPr>
        <w:ind w:left="4002" w:hanging="400"/>
      </w:pPr>
    </w:lvl>
  </w:abstractNum>
  <w:abstractNum w:abstractNumId="3" w15:restartNumberingAfterBreak="0">
    <w:nsid w:val="2D8C11C9"/>
    <w:multiLevelType w:val="hybridMultilevel"/>
    <w:tmpl w:val="89BECD70"/>
    <w:lvl w:ilvl="0" w:tplc="F370CFE8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43974347"/>
    <w:multiLevelType w:val="hybridMultilevel"/>
    <w:tmpl w:val="99ACE2F6"/>
    <w:lvl w:ilvl="0" w:tplc="A7A29612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3" w:hanging="400"/>
      </w:pPr>
    </w:lvl>
    <w:lvl w:ilvl="2" w:tplc="0409001B" w:tentative="1">
      <w:start w:val="1"/>
      <w:numFmt w:val="lowerRoman"/>
      <w:lvlText w:val="%3."/>
      <w:lvlJc w:val="right"/>
      <w:pPr>
        <w:ind w:left="1603" w:hanging="400"/>
      </w:pPr>
    </w:lvl>
    <w:lvl w:ilvl="3" w:tplc="0409000F" w:tentative="1">
      <w:start w:val="1"/>
      <w:numFmt w:val="decimal"/>
      <w:lvlText w:val="%4."/>
      <w:lvlJc w:val="left"/>
      <w:pPr>
        <w:ind w:left="2003" w:hanging="400"/>
      </w:pPr>
    </w:lvl>
    <w:lvl w:ilvl="4" w:tplc="04090019" w:tentative="1">
      <w:start w:val="1"/>
      <w:numFmt w:val="upperLetter"/>
      <w:lvlText w:val="%5."/>
      <w:lvlJc w:val="left"/>
      <w:pPr>
        <w:ind w:left="2403" w:hanging="400"/>
      </w:pPr>
    </w:lvl>
    <w:lvl w:ilvl="5" w:tplc="0409001B" w:tentative="1">
      <w:start w:val="1"/>
      <w:numFmt w:val="lowerRoman"/>
      <w:lvlText w:val="%6."/>
      <w:lvlJc w:val="right"/>
      <w:pPr>
        <w:ind w:left="2803" w:hanging="400"/>
      </w:pPr>
    </w:lvl>
    <w:lvl w:ilvl="6" w:tplc="0409000F" w:tentative="1">
      <w:start w:val="1"/>
      <w:numFmt w:val="decimal"/>
      <w:lvlText w:val="%7."/>
      <w:lvlJc w:val="left"/>
      <w:pPr>
        <w:ind w:left="3203" w:hanging="400"/>
      </w:pPr>
    </w:lvl>
    <w:lvl w:ilvl="7" w:tplc="04090019" w:tentative="1">
      <w:start w:val="1"/>
      <w:numFmt w:val="upperLetter"/>
      <w:lvlText w:val="%8."/>
      <w:lvlJc w:val="left"/>
      <w:pPr>
        <w:ind w:left="3603" w:hanging="400"/>
      </w:pPr>
    </w:lvl>
    <w:lvl w:ilvl="8" w:tplc="0409001B" w:tentative="1">
      <w:start w:val="1"/>
      <w:numFmt w:val="lowerRoman"/>
      <w:lvlText w:val="%9."/>
      <w:lvlJc w:val="right"/>
      <w:pPr>
        <w:ind w:left="4003" w:hanging="400"/>
      </w:pPr>
    </w:lvl>
  </w:abstractNum>
  <w:abstractNum w:abstractNumId="5" w15:restartNumberingAfterBreak="0">
    <w:nsid w:val="57D9779F"/>
    <w:multiLevelType w:val="hybridMultilevel"/>
    <w:tmpl w:val="CDB2B664"/>
    <w:lvl w:ilvl="0" w:tplc="15DE416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2A77934"/>
    <w:multiLevelType w:val="hybridMultilevel"/>
    <w:tmpl w:val="27EE2750"/>
    <w:lvl w:ilvl="0" w:tplc="123E5862">
      <w:numFmt w:val="bullet"/>
      <w:lvlText w:val="-"/>
      <w:lvlJc w:val="left"/>
      <w:pPr>
        <w:ind w:left="1122" w:hanging="360"/>
      </w:pPr>
      <w:rPr>
        <w:rFonts w:ascii="맑은 고딕" w:eastAsia="맑은 고딕" w:hAnsi="맑은 고딕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56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2" w:hanging="400"/>
      </w:pPr>
      <w:rPr>
        <w:rFonts w:ascii="Wingdings" w:hAnsi="Wingdings" w:hint="default"/>
      </w:rPr>
    </w:lvl>
  </w:abstractNum>
  <w:abstractNum w:abstractNumId="7" w15:restartNumberingAfterBreak="0">
    <w:nsid w:val="65F82C62"/>
    <w:multiLevelType w:val="hybridMultilevel"/>
    <w:tmpl w:val="A8903476"/>
    <w:lvl w:ilvl="0" w:tplc="2654C7EE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3" w:hanging="400"/>
      </w:pPr>
    </w:lvl>
    <w:lvl w:ilvl="2" w:tplc="0409001B" w:tentative="1">
      <w:start w:val="1"/>
      <w:numFmt w:val="lowerRoman"/>
      <w:lvlText w:val="%3."/>
      <w:lvlJc w:val="right"/>
      <w:pPr>
        <w:ind w:left="1603" w:hanging="400"/>
      </w:pPr>
    </w:lvl>
    <w:lvl w:ilvl="3" w:tplc="0409000F" w:tentative="1">
      <w:start w:val="1"/>
      <w:numFmt w:val="decimal"/>
      <w:lvlText w:val="%4."/>
      <w:lvlJc w:val="left"/>
      <w:pPr>
        <w:ind w:left="2003" w:hanging="400"/>
      </w:pPr>
    </w:lvl>
    <w:lvl w:ilvl="4" w:tplc="04090019" w:tentative="1">
      <w:start w:val="1"/>
      <w:numFmt w:val="upperLetter"/>
      <w:lvlText w:val="%5."/>
      <w:lvlJc w:val="left"/>
      <w:pPr>
        <w:ind w:left="2403" w:hanging="400"/>
      </w:pPr>
    </w:lvl>
    <w:lvl w:ilvl="5" w:tplc="0409001B" w:tentative="1">
      <w:start w:val="1"/>
      <w:numFmt w:val="lowerRoman"/>
      <w:lvlText w:val="%6."/>
      <w:lvlJc w:val="right"/>
      <w:pPr>
        <w:ind w:left="2803" w:hanging="400"/>
      </w:pPr>
    </w:lvl>
    <w:lvl w:ilvl="6" w:tplc="0409000F" w:tentative="1">
      <w:start w:val="1"/>
      <w:numFmt w:val="decimal"/>
      <w:lvlText w:val="%7."/>
      <w:lvlJc w:val="left"/>
      <w:pPr>
        <w:ind w:left="3203" w:hanging="400"/>
      </w:pPr>
    </w:lvl>
    <w:lvl w:ilvl="7" w:tplc="04090019" w:tentative="1">
      <w:start w:val="1"/>
      <w:numFmt w:val="upperLetter"/>
      <w:lvlText w:val="%8."/>
      <w:lvlJc w:val="left"/>
      <w:pPr>
        <w:ind w:left="3603" w:hanging="400"/>
      </w:pPr>
    </w:lvl>
    <w:lvl w:ilvl="8" w:tplc="0409001B" w:tentative="1">
      <w:start w:val="1"/>
      <w:numFmt w:val="lowerRoman"/>
      <w:lvlText w:val="%9."/>
      <w:lvlJc w:val="right"/>
      <w:pPr>
        <w:ind w:left="4003" w:hanging="400"/>
      </w:pPr>
    </w:lvl>
  </w:abstractNum>
  <w:abstractNum w:abstractNumId="8" w15:restartNumberingAfterBreak="0">
    <w:nsid w:val="6E3C4C78"/>
    <w:multiLevelType w:val="hybridMultilevel"/>
    <w:tmpl w:val="4F246DF6"/>
    <w:lvl w:ilvl="0" w:tplc="04090001">
      <w:start w:val="1"/>
      <w:numFmt w:val="bullet"/>
      <w:lvlText w:val=""/>
      <w:lvlJc w:val="left"/>
      <w:pPr>
        <w:ind w:left="125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4"/>
  </w:num>
  <w:num w:numId="5">
    <w:abstractNumId w:val="1"/>
  </w:num>
  <w:num w:numId="6">
    <w:abstractNumId w:val="5"/>
  </w:num>
  <w:num w:numId="7">
    <w:abstractNumId w:val="2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bordersDoNotSurroundHeader/>
  <w:bordersDoNotSurroundFooter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TYwNDW1NDQwMzdW0lEKTi0uzszPAykwrQUAKEybGSwAAAA="/>
  </w:docVars>
  <w:rsids>
    <w:rsidRoot w:val="009A364C"/>
    <w:rsid w:val="00004CC2"/>
    <w:rsid w:val="0003020E"/>
    <w:rsid w:val="000303D0"/>
    <w:rsid w:val="00030DF6"/>
    <w:rsid w:val="000335C5"/>
    <w:rsid w:val="00050168"/>
    <w:rsid w:val="00055887"/>
    <w:rsid w:val="000657FC"/>
    <w:rsid w:val="00097EA4"/>
    <w:rsid w:val="000A50E0"/>
    <w:rsid w:val="000B134F"/>
    <w:rsid w:val="000C51FB"/>
    <w:rsid w:val="000D6A5D"/>
    <w:rsid w:val="000F77DE"/>
    <w:rsid w:val="00105D88"/>
    <w:rsid w:val="00113A0F"/>
    <w:rsid w:val="0012234E"/>
    <w:rsid w:val="001309EA"/>
    <w:rsid w:val="00136427"/>
    <w:rsid w:val="0014714A"/>
    <w:rsid w:val="00147764"/>
    <w:rsid w:val="001705A3"/>
    <w:rsid w:val="001800B5"/>
    <w:rsid w:val="001938F8"/>
    <w:rsid w:val="00193FA8"/>
    <w:rsid w:val="001B239A"/>
    <w:rsid w:val="001B30DF"/>
    <w:rsid w:val="001C1D69"/>
    <w:rsid w:val="001C6836"/>
    <w:rsid w:val="001F0752"/>
    <w:rsid w:val="00244931"/>
    <w:rsid w:val="0025013B"/>
    <w:rsid w:val="00250A0E"/>
    <w:rsid w:val="00255B68"/>
    <w:rsid w:val="00256E75"/>
    <w:rsid w:val="00264783"/>
    <w:rsid w:val="00270F91"/>
    <w:rsid w:val="00274F46"/>
    <w:rsid w:val="00292645"/>
    <w:rsid w:val="002A003F"/>
    <w:rsid w:val="002A61CB"/>
    <w:rsid w:val="002B4A62"/>
    <w:rsid w:val="002B4CF8"/>
    <w:rsid w:val="002C123A"/>
    <w:rsid w:val="002E1737"/>
    <w:rsid w:val="002F2173"/>
    <w:rsid w:val="0031103E"/>
    <w:rsid w:val="00320439"/>
    <w:rsid w:val="00323844"/>
    <w:rsid w:val="0032565D"/>
    <w:rsid w:val="00326B2D"/>
    <w:rsid w:val="0034788A"/>
    <w:rsid w:val="00351E9C"/>
    <w:rsid w:val="00356FE9"/>
    <w:rsid w:val="00376CBC"/>
    <w:rsid w:val="00383585"/>
    <w:rsid w:val="003A1B0E"/>
    <w:rsid w:val="003C172F"/>
    <w:rsid w:val="003E4917"/>
    <w:rsid w:val="003E551E"/>
    <w:rsid w:val="00414A86"/>
    <w:rsid w:val="00422BC8"/>
    <w:rsid w:val="00442635"/>
    <w:rsid w:val="00466C50"/>
    <w:rsid w:val="00482659"/>
    <w:rsid w:val="00482BAC"/>
    <w:rsid w:val="004A2CA2"/>
    <w:rsid w:val="004B0F8D"/>
    <w:rsid w:val="004C335F"/>
    <w:rsid w:val="004D1E1F"/>
    <w:rsid w:val="00510024"/>
    <w:rsid w:val="0051158E"/>
    <w:rsid w:val="00563CF2"/>
    <w:rsid w:val="00565064"/>
    <w:rsid w:val="00573C49"/>
    <w:rsid w:val="0059426D"/>
    <w:rsid w:val="005A59D3"/>
    <w:rsid w:val="005C5EC9"/>
    <w:rsid w:val="005F2087"/>
    <w:rsid w:val="005F3CB9"/>
    <w:rsid w:val="00601632"/>
    <w:rsid w:val="00610526"/>
    <w:rsid w:val="00612135"/>
    <w:rsid w:val="00640F3C"/>
    <w:rsid w:val="0066325A"/>
    <w:rsid w:val="00665EE3"/>
    <w:rsid w:val="006A1B56"/>
    <w:rsid w:val="006A36F0"/>
    <w:rsid w:val="006D7ADF"/>
    <w:rsid w:val="006E036B"/>
    <w:rsid w:val="00701FDD"/>
    <w:rsid w:val="007043DE"/>
    <w:rsid w:val="007240D5"/>
    <w:rsid w:val="0073626B"/>
    <w:rsid w:val="00767BAF"/>
    <w:rsid w:val="007823B8"/>
    <w:rsid w:val="007850D3"/>
    <w:rsid w:val="007B3345"/>
    <w:rsid w:val="007E57DA"/>
    <w:rsid w:val="007F7852"/>
    <w:rsid w:val="007F7B20"/>
    <w:rsid w:val="00802BA9"/>
    <w:rsid w:val="008131D7"/>
    <w:rsid w:val="008300A0"/>
    <w:rsid w:val="008369F7"/>
    <w:rsid w:val="0083773E"/>
    <w:rsid w:val="00884318"/>
    <w:rsid w:val="00894F8B"/>
    <w:rsid w:val="00896B4A"/>
    <w:rsid w:val="008A58DE"/>
    <w:rsid w:val="008B7152"/>
    <w:rsid w:val="008B7F0B"/>
    <w:rsid w:val="008D6546"/>
    <w:rsid w:val="008E46C1"/>
    <w:rsid w:val="008F3888"/>
    <w:rsid w:val="008F6CF3"/>
    <w:rsid w:val="00904C9F"/>
    <w:rsid w:val="00917E29"/>
    <w:rsid w:val="009569BB"/>
    <w:rsid w:val="00961828"/>
    <w:rsid w:val="009619C6"/>
    <w:rsid w:val="0097373F"/>
    <w:rsid w:val="009749E8"/>
    <w:rsid w:val="0098575A"/>
    <w:rsid w:val="009A2B59"/>
    <w:rsid w:val="009A364C"/>
    <w:rsid w:val="009D4AAD"/>
    <w:rsid w:val="009E38E5"/>
    <w:rsid w:val="00A06DF9"/>
    <w:rsid w:val="00A47F99"/>
    <w:rsid w:val="00A576DA"/>
    <w:rsid w:val="00A71A14"/>
    <w:rsid w:val="00AA69A4"/>
    <w:rsid w:val="00AA6A19"/>
    <w:rsid w:val="00AC4BE0"/>
    <w:rsid w:val="00AD4C34"/>
    <w:rsid w:val="00B04CD0"/>
    <w:rsid w:val="00B04D99"/>
    <w:rsid w:val="00B13ACD"/>
    <w:rsid w:val="00B22A2C"/>
    <w:rsid w:val="00B26CAF"/>
    <w:rsid w:val="00B4424B"/>
    <w:rsid w:val="00B44F57"/>
    <w:rsid w:val="00B711D2"/>
    <w:rsid w:val="00B84627"/>
    <w:rsid w:val="00BA2FBB"/>
    <w:rsid w:val="00BB04C1"/>
    <w:rsid w:val="00BB5EE8"/>
    <w:rsid w:val="00BB7A30"/>
    <w:rsid w:val="00BC1B74"/>
    <w:rsid w:val="00BC60F6"/>
    <w:rsid w:val="00C2568D"/>
    <w:rsid w:val="00C34E35"/>
    <w:rsid w:val="00C436D5"/>
    <w:rsid w:val="00C57AF4"/>
    <w:rsid w:val="00C742A4"/>
    <w:rsid w:val="00C80C37"/>
    <w:rsid w:val="00CA2AC6"/>
    <w:rsid w:val="00CA36CF"/>
    <w:rsid w:val="00CC3C74"/>
    <w:rsid w:val="00CC42CD"/>
    <w:rsid w:val="00CE18FF"/>
    <w:rsid w:val="00D32ED1"/>
    <w:rsid w:val="00D40EC8"/>
    <w:rsid w:val="00D5776A"/>
    <w:rsid w:val="00D57940"/>
    <w:rsid w:val="00D771D6"/>
    <w:rsid w:val="00D825FE"/>
    <w:rsid w:val="00D8368E"/>
    <w:rsid w:val="00D854D8"/>
    <w:rsid w:val="00DA22AC"/>
    <w:rsid w:val="00DB0249"/>
    <w:rsid w:val="00DB324D"/>
    <w:rsid w:val="00DC21E9"/>
    <w:rsid w:val="00DE0CAB"/>
    <w:rsid w:val="00DF6B32"/>
    <w:rsid w:val="00E0481B"/>
    <w:rsid w:val="00E106FE"/>
    <w:rsid w:val="00E210D3"/>
    <w:rsid w:val="00E221E1"/>
    <w:rsid w:val="00E243B2"/>
    <w:rsid w:val="00E32CC9"/>
    <w:rsid w:val="00E43B25"/>
    <w:rsid w:val="00E8290A"/>
    <w:rsid w:val="00E84520"/>
    <w:rsid w:val="00E9473C"/>
    <w:rsid w:val="00E95539"/>
    <w:rsid w:val="00EA089E"/>
    <w:rsid w:val="00EA08BB"/>
    <w:rsid w:val="00EA439D"/>
    <w:rsid w:val="00F47B69"/>
    <w:rsid w:val="00F709A3"/>
    <w:rsid w:val="00F80728"/>
    <w:rsid w:val="00F8260C"/>
    <w:rsid w:val="00F84711"/>
    <w:rsid w:val="00F938C8"/>
    <w:rsid w:val="00FB3567"/>
    <w:rsid w:val="00FB54A5"/>
    <w:rsid w:val="00FB765B"/>
    <w:rsid w:val="00FF7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F2648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bdr w:val="nil"/>
        <w:lang w:val="en-US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52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53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85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uiPriority w:val="34"/>
    <w:qFormat/>
    <w:pPr>
      <w:widowControl w:val="0"/>
      <w:ind w:left="800"/>
      <w:jc w:val="both"/>
    </w:pPr>
    <w:rPr>
      <w:rFonts w:ascii="맑은 고딕" w:eastAsia="맑은 고딕" w:hAnsi="맑은 고딕" w:cs="맑은 고딕"/>
      <w:color w:val="000000"/>
      <w:kern w:val="2"/>
      <w:u w:color="000000"/>
    </w:rPr>
  </w:style>
  <w:style w:type="table" w:styleId="a4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DA22A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header"/>
    <w:basedOn w:val="a"/>
    <w:link w:val="Char"/>
    <w:uiPriority w:val="99"/>
    <w:unhideWhenUsed/>
    <w:rsid w:val="00B13AC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B13ACD"/>
  </w:style>
  <w:style w:type="paragraph" w:styleId="a6">
    <w:name w:val="footer"/>
    <w:basedOn w:val="a"/>
    <w:link w:val="Char0"/>
    <w:uiPriority w:val="99"/>
    <w:unhideWhenUsed/>
    <w:rsid w:val="00B13AC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B13A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 테마">
      <a:dk1>
        <a:sysClr val="windowText" lastClr="000000"/>
      </a:dk1>
      <a:lt1>
        <a:sysClr val="window" lastClr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테마">
      <a:majorFont>
        <a:latin typeface="Helvetica Neue"/>
        <a:ea typeface="돋움"/>
        <a:cs typeface="Helvetica Neue"/>
        <a:font script="Jpan" typeface="BiauKai"/>
        <a:font script="Hang" typeface="BiauKai"/>
        <a:font script="Hans" typeface="BiauKai"/>
        <a:font script="Hant" typeface="BiauKai"/>
        <a:font script="Arab" typeface="BiauKai"/>
        <a:font script="Hebr" typeface="BiauKai"/>
        <a:font script="Thai" typeface="BiauKai"/>
        <a:font script="Ethi" typeface="BiauKai"/>
        <a:font script="Beng" typeface="BiauKai"/>
        <a:font script="Gujr" typeface="BiauKai"/>
        <a:font script="Khmr" typeface="BiauKai"/>
        <a:font script="Knda" typeface="BiauKai"/>
        <a:font script="Guru" typeface="BiauKai"/>
        <a:font script="Cans" typeface="BiauKai"/>
        <a:font script="Cher" typeface="BiauKai"/>
        <a:font script="Yiii" typeface="BiauKai"/>
        <a:font script="Tibt" typeface="BiauKai"/>
        <a:font script="Thaa" typeface="BiauKai"/>
        <a:font script="Deva" typeface="BiauKai"/>
        <a:font script="Telu" typeface="BiauKai"/>
        <a:font script="Taml" typeface="BiauKai"/>
        <a:font script="Syrc" typeface="BiauKai"/>
        <a:font script="Orya" typeface="BiauKai"/>
        <a:font script="Mlym" typeface="BiauKai"/>
        <a:font script="Laoo" typeface="BiauKai"/>
        <a:font script="Sinh" typeface="BiauKai"/>
        <a:font script="Mong" typeface="BiauKai"/>
        <a:font script="Viet" typeface="BiauKai"/>
        <a:font script="Uigh" typeface="BiauKai"/>
        <a:font script="Geor" typeface="BiauKai"/>
      </a:majorFont>
      <a:minorFont>
        <a:latin typeface="Helvetica Neue"/>
        <a:ea typeface="바탕"/>
        <a:cs typeface="Helvetica Neue"/>
        <a:font script="Jpan" typeface="BiauKai"/>
        <a:font script="Hang" typeface="BiauKai"/>
        <a:font script="Hans" typeface="BiauKai"/>
        <a:font script="Hant" typeface="BiauKai"/>
        <a:font script="Arab" typeface="BiauKai"/>
        <a:font script="Hebr" typeface="BiauKai"/>
        <a:font script="Thai" typeface="BiauKai"/>
        <a:font script="Ethi" typeface="BiauKai"/>
        <a:font script="Beng" typeface="BiauKai"/>
        <a:font script="Gujr" typeface="BiauKai"/>
        <a:font script="Khmr" typeface="BiauKai"/>
        <a:font script="Knda" typeface="BiauKai"/>
        <a:font script="Guru" typeface="BiauKai"/>
        <a:font script="Cans" typeface="BiauKai"/>
        <a:font script="Cher" typeface="BiauKai"/>
        <a:font script="Yiii" typeface="BiauKai"/>
        <a:font script="Tibt" typeface="BiauKai"/>
        <a:font script="Thaa" typeface="BiauKai"/>
        <a:font script="Deva" typeface="BiauKai"/>
        <a:font script="Telu" typeface="BiauKai"/>
        <a:font script="Taml" typeface="BiauKai"/>
        <a:font script="Syrc" typeface="BiauKai"/>
        <a:font script="Orya" typeface="BiauKai"/>
        <a:font script="Mlym" typeface="BiauKai"/>
        <a:font script="Laoo" typeface="BiauKai"/>
        <a:font script="Sinh" typeface="BiauKai"/>
        <a:font script="Mong" typeface="BiauKai"/>
        <a:font script="Viet" typeface="BiauKai"/>
        <a:font script="Uigh" typeface="BiauKai"/>
        <a:font script="Geor" typeface="BiauKai"/>
      </a:minorFont>
    </a:fontScheme>
    <a:fmtScheme name="Office 테마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D94E01AD38B9A7499D640DDC9AABD88F" ma:contentTypeVersion="10" ma:contentTypeDescription="새 문서를 만듭니다." ma:contentTypeScope="" ma:versionID="03a66fc9afa39527380bd317f6aa3292">
  <xsd:schema xmlns:xsd="http://www.w3.org/2001/XMLSchema" xmlns:xs="http://www.w3.org/2001/XMLSchema" xmlns:p="http://schemas.microsoft.com/office/2006/metadata/properties" xmlns:ns3="e853eb9a-ebd3-4eed-8cb6-8c1751577767" targetNamespace="http://schemas.microsoft.com/office/2006/metadata/properties" ma:root="true" ma:fieldsID="574bf45a50b0194fbac0600a3b6efe76" ns3:_="">
    <xsd:import namespace="e853eb9a-ebd3-4eed-8cb6-8c17515777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3eb9a-ebd3-4eed-8cb6-8c17515777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234FD4-C1DF-4E13-9C2E-82AC3E8397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3BF8D4-1DF0-4DE7-BEE6-BE21A0B03B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C90810-E349-4547-8AC9-28C33AA73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53eb9a-ebd3-4eed-8cb6-8c17515777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1BF9E6-E2BC-4274-B884-097C9402F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221</Words>
  <Characters>6961</Characters>
  <Application>Microsoft Office Word</Application>
  <DocSecurity>0</DocSecurity>
  <Lines>58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22T12:40:00Z</dcterms:created>
  <dcterms:modified xsi:type="dcterms:W3CDTF">2020-09-22T17:30:00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4E01AD38B9A7499D640DDC9AABD88F</vt:lpwstr>
  </property>
</Properties>
</file>